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74937" w14:textId="77777777" w:rsidR="00727073" w:rsidRDefault="00000000" w:rsidP="009D0A9D">
      <w:pPr>
        <w:pStyle w:val="Heading1"/>
      </w:pPr>
      <w:bookmarkStart w:id="0" w:name="import-libraries"/>
      <w:r>
        <w:t>Import libraries</w:t>
      </w:r>
    </w:p>
    <w:p w14:paraId="185090FC" w14:textId="77777777" w:rsidR="00727073" w:rsidRDefault="00000000" w:rsidP="009D0A9D">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datetime </w:t>
      </w:r>
      <w:r>
        <w:rPr>
          <w:rStyle w:val="ImportTok"/>
        </w:rPr>
        <w:t>import</w:t>
      </w:r>
      <w:r>
        <w:rPr>
          <w:rStyle w:val="NormalTok"/>
        </w:rPr>
        <w:t xml:space="preserve"> datetime</w:t>
      </w:r>
      <w:r>
        <w:br/>
      </w:r>
      <w:r>
        <w:rPr>
          <w:rStyle w:val="ImportTok"/>
        </w:rPr>
        <w:t>from</w:t>
      </w:r>
      <w:r>
        <w:rPr>
          <w:rStyle w:val="NormalTok"/>
        </w:rPr>
        <w:t xml:space="preserve"> fuzzywuzzy </w:t>
      </w:r>
      <w:r>
        <w:rPr>
          <w:rStyle w:val="ImportTok"/>
        </w:rPr>
        <w:t>import</w:t>
      </w:r>
      <w:r>
        <w:rPr>
          <w:rStyle w:val="NormalTok"/>
        </w:rPr>
        <w:t xml:space="preserve"> process, fuzz</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ticker </w:t>
      </w:r>
      <w:r>
        <w:rPr>
          <w:rStyle w:val="ImportTok"/>
        </w:rPr>
        <w:t>as</w:t>
      </w:r>
      <w:r>
        <w:rPr>
          <w:rStyle w:val="NormalTok"/>
        </w:rPr>
        <w:t xml:space="preserve"> mtick</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ImportTok"/>
        </w:rPr>
        <w:t>from</w:t>
      </w:r>
      <w:r>
        <w:rPr>
          <w:rStyle w:val="NormalTok"/>
        </w:rPr>
        <w:t xml:space="preserve"> pandas_profiling </w:t>
      </w:r>
      <w:r>
        <w:rPr>
          <w:rStyle w:val="ImportTok"/>
        </w:rPr>
        <w:t>import</w:t>
      </w:r>
      <w:r>
        <w:rPr>
          <w:rStyle w:val="NormalTok"/>
        </w:rPr>
        <w:t xml:space="preserve"> ProfileReport</w:t>
      </w:r>
    </w:p>
    <w:p w14:paraId="65D6CA64" w14:textId="77777777" w:rsidR="00727073" w:rsidRPr="00070998" w:rsidRDefault="00000000" w:rsidP="009D0A9D">
      <w:pPr>
        <w:pStyle w:val="FirstParagraph"/>
        <w:rPr>
          <w:color w:val="7030A0"/>
        </w:rPr>
      </w:pPr>
      <w:r w:rsidRPr="00070998">
        <w:rPr>
          <w:color w:val="7030A0"/>
        </w:rPr>
        <w:t>When we first tried to load the csv file into a dataframe, we got this error ParserError: Error tokenizing data. C error: Expected 12 fields in line 3350, saw 13</w:t>
      </w:r>
    </w:p>
    <w:p w14:paraId="7C1F5D07" w14:textId="77777777" w:rsidR="00727073" w:rsidRPr="00070998" w:rsidRDefault="00000000" w:rsidP="009D0A9D">
      <w:pPr>
        <w:pStyle w:val="BodyText"/>
        <w:rPr>
          <w:color w:val="7030A0"/>
        </w:rPr>
      </w:pPr>
      <w:r w:rsidRPr="00070998">
        <w:rPr>
          <w:color w:val="7030A0"/>
        </w:rPr>
        <w:t>Meaning that at row 3350, there is an extra column. We modified the file trough excel where we’ve noticed that the columns were shifted to the right. The same for the rows 4704,5879 and 8981</w:t>
      </w:r>
    </w:p>
    <w:p w14:paraId="5A40DBAA" w14:textId="77777777" w:rsidR="00727073" w:rsidRDefault="00000000" w:rsidP="009D0A9D">
      <w:pPr>
        <w:pStyle w:val="Heading1"/>
      </w:pPr>
      <w:bookmarkStart w:id="1" w:name="import-data"/>
      <w:bookmarkEnd w:id="0"/>
      <w:r>
        <w:t>IMPORT DATA</w:t>
      </w:r>
    </w:p>
    <w:p w14:paraId="5F24272A" w14:textId="77777777" w:rsidR="00070998" w:rsidRDefault="00000000" w:rsidP="009D0A9D">
      <w:pPr>
        <w:pStyle w:val="SourceCode"/>
        <w:rPr>
          <w:rStyle w:val="CommentTok"/>
        </w:rPr>
      </w:pPr>
      <w:r>
        <w:rPr>
          <w:rStyle w:val="CommentTok"/>
        </w:rPr>
        <w:t>#import book dataset</w:t>
      </w:r>
      <w:r w:rsidR="00070998">
        <w:rPr>
          <w:rStyle w:val="CommentTok"/>
        </w:rPr>
        <w:t xml:space="preserve"> </w:t>
      </w:r>
    </w:p>
    <w:p w14:paraId="0537E7FF" w14:textId="45D38863" w:rsidR="00727073" w:rsidRDefault="00000000" w:rsidP="009D0A9D">
      <w:pPr>
        <w:pStyle w:val="SourceCode"/>
      </w:pPr>
      <w:r w:rsidRPr="009D0A9D">
        <w:rPr>
          <w:rStyle w:val="NormalTok"/>
          <w:highlight w:val="yellow"/>
        </w:rPr>
        <w:t>df</w:t>
      </w:r>
      <w:r w:rsidRPr="009D0A9D">
        <w:rPr>
          <w:rStyle w:val="OperatorTok"/>
          <w:highlight w:val="yellow"/>
        </w:rPr>
        <w:t>=</w:t>
      </w:r>
      <w:r w:rsidRPr="009D0A9D">
        <w:rPr>
          <w:rStyle w:val="NormalTok"/>
          <w:highlight w:val="yellow"/>
        </w:rPr>
        <w:t>pd.read_csv(</w:t>
      </w:r>
      <w:r w:rsidRPr="009D0A9D">
        <w:rPr>
          <w:rStyle w:val="StringTok"/>
          <w:highlight w:val="yellow"/>
        </w:rPr>
        <w:t>"C:/Users/romai/Documents/DSTI/4-Python Labs/Project/Python/dataset/books_v2.csv"</w:t>
      </w:r>
      <w:r w:rsidRPr="009D0A9D">
        <w:rPr>
          <w:rStyle w:val="NormalTok"/>
          <w:highlight w:val="yellow"/>
        </w:rPr>
        <w:t>, index_col</w:t>
      </w:r>
      <w:r w:rsidRPr="009D0A9D">
        <w:rPr>
          <w:rStyle w:val="OperatorTok"/>
          <w:highlight w:val="yellow"/>
        </w:rPr>
        <w:t>=</w:t>
      </w:r>
      <w:r w:rsidRPr="009D0A9D">
        <w:rPr>
          <w:rStyle w:val="StringTok"/>
          <w:highlight w:val="yellow"/>
        </w:rPr>
        <w:t>"bookID"</w:t>
      </w:r>
      <w:r w:rsidRPr="009D0A9D">
        <w:rPr>
          <w:rStyle w:val="NormalTok"/>
          <w:highlight w:val="yellow"/>
        </w:rPr>
        <w:t xml:space="preserve">, on_bad_lines </w:t>
      </w:r>
      <w:r w:rsidRPr="009D0A9D">
        <w:rPr>
          <w:rStyle w:val="OperatorTok"/>
          <w:highlight w:val="yellow"/>
        </w:rPr>
        <w:t>=</w:t>
      </w:r>
      <w:r w:rsidRPr="009D0A9D">
        <w:rPr>
          <w:rStyle w:val="NormalTok"/>
          <w:highlight w:val="yellow"/>
        </w:rPr>
        <w:t xml:space="preserve"> </w:t>
      </w:r>
      <w:r w:rsidRPr="009D0A9D">
        <w:rPr>
          <w:rStyle w:val="StringTok"/>
          <w:highlight w:val="yellow"/>
        </w:rPr>
        <w:t>'error'</w:t>
      </w:r>
      <w:r w:rsidRPr="009D0A9D">
        <w:rPr>
          <w:rStyle w:val="NormalTok"/>
          <w:highlight w:val="yellow"/>
        </w:rPr>
        <w:t>)</w:t>
      </w:r>
    </w:p>
    <w:p w14:paraId="4CCBCFF1" w14:textId="77777777" w:rsidR="00727073" w:rsidRDefault="00000000" w:rsidP="009D0A9D">
      <w:pPr>
        <w:pStyle w:val="Heading1"/>
      </w:pPr>
      <w:bookmarkStart w:id="2" w:name="exploratory-data-analysis"/>
      <w:bookmarkEnd w:id="1"/>
      <w:r>
        <w:t>EXPLORATORY DATA ANALYSIS</w:t>
      </w:r>
    </w:p>
    <w:p w14:paraId="41F53421" w14:textId="77777777" w:rsidR="00727073" w:rsidRPr="00070998" w:rsidRDefault="00000000" w:rsidP="009D0A9D">
      <w:pPr>
        <w:pStyle w:val="Compact"/>
        <w:numPr>
          <w:ilvl w:val="0"/>
          <w:numId w:val="2"/>
        </w:numPr>
        <w:rPr>
          <w:color w:val="7030A0"/>
        </w:rPr>
      </w:pPr>
      <w:r w:rsidRPr="00070998">
        <w:rPr>
          <w:color w:val="7030A0"/>
        </w:rPr>
        <w:t>Create a EDA summary report using Pandas Profiling</w:t>
      </w:r>
    </w:p>
    <w:p w14:paraId="76DDBF2F" w14:textId="77777777" w:rsidR="00727073" w:rsidRPr="00070998" w:rsidRDefault="00000000" w:rsidP="009D0A9D">
      <w:pPr>
        <w:pStyle w:val="Compact"/>
        <w:numPr>
          <w:ilvl w:val="0"/>
          <w:numId w:val="2"/>
        </w:numPr>
        <w:rPr>
          <w:color w:val="7030A0"/>
        </w:rPr>
      </w:pPr>
      <w:r w:rsidRPr="00070998">
        <w:rPr>
          <w:color w:val="7030A0"/>
        </w:rPr>
        <w:t>Describe the data</w:t>
      </w:r>
    </w:p>
    <w:p w14:paraId="33FC6F2D" w14:textId="77777777" w:rsidR="00727073" w:rsidRPr="00070998" w:rsidRDefault="00000000" w:rsidP="009D0A9D">
      <w:pPr>
        <w:pStyle w:val="Compact"/>
        <w:numPr>
          <w:ilvl w:val="0"/>
          <w:numId w:val="2"/>
        </w:numPr>
        <w:rPr>
          <w:color w:val="7030A0"/>
        </w:rPr>
      </w:pPr>
      <w:r w:rsidRPr="00070998">
        <w:rPr>
          <w:color w:val="7030A0"/>
        </w:rPr>
        <w:t>Look for missing values</w:t>
      </w:r>
    </w:p>
    <w:p w14:paraId="7641E9FC" w14:textId="77777777" w:rsidR="00727073" w:rsidRPr="00070998" w:rsidRDefault="00000000" w:rsidP="009D0A9D">
      <w:pPr>
        <w:pStyle w:val="Compact"/>
        <w:numPr>
          <w:ilvl w:val="0"/>
          <w:numId w:val="2"/>
        </w:numPr>
        <w:rPr>
          <w:color w:val="7030A0"/>
        </w:rPr>
      </w:pPr>
      <w:r w:rsidRPr="00070998">
        <w:rPr>
          <w:color w:val="7030A0"/>
        </w:rPr>
        <w:t>Look for “weird” values (outliers? errors?)</w:t>
      </w:r>
    </w:p>
    <w:p w14:paraId="59BA642D" w14:textId="77777777" w:rsidR="00727073" w:rsidRPr="00070998" w:rsidRDefault="00000000" w:rsidP="009D0A9D">
      <w:pPr>
        <w:pStyle w:val="Compact"/>
        <w:numPr>
          <w:ilvl w:val="0"/>
          <w:numId w:val="2"/>
        </w:numPr>
        <w:rPr>
          <w:color w:val="7030A0"/>
        </w:rPr>
      </w:pPr>
      <w:r w:rsidRPr="00070998">
        <w:rPr>
          <w:color w:val="7030A0"/>
        </w:rPr>
        <w:t>Check if data are balanced (if not, model can be biaise</w:t>
      </w:r>
    </w:p>
    <w:p w14:paraId="5EA20776" w14:textId="77777777" w:rsidR="00727073" w:rsidRDefault="00000000" w:rsidP="009D0A9D">
      <w:pPr>
        <w:pStyle w:val="Heading2"/>
      </w:pPr>
      <w:bookmarkStart w:id="3" w:name="initial-eda-summary-report"/>
      <w:r>
        <w:t>1. Initial EDA summary report</w:t>
      </w:r>
    </w:p>
    <w:p w14:paraId="0905100A" w14:textId="77777777" w:rsidR="00727073" w:rsidRPr="00070998" w:rsidRDefault="00000000" w:rsidP="009D0A9D">
      <w:pPr>
        <w:pStyle w:val="FirstParagraph"/>
        <w:rPr>
          <w:color w:val="7030A0"/>
        </w:rPr>
      </w:pPr>
      <w:r w:rsidRPr="00070998">
        <w:rPr>
          <w:color w:val="7030A0"/>
        </w:rPr>
        <w:t>using Pandas Profiling library</w:t>
      </w:r>
    </w:p>
    <w:p w14:paraId="2244FEC4" w14:textId="35C30813" w:rsidR="00727073" w:rsidRDefault="00000000" w:rsidP="009D0A9D">
      <w:pPr>
        <w:pStyle w:val="SourceCode"/>
      </w:pPr>
      <w:r>
        <w:rPr>
          <w:rStyle w:val="CommentTok"/>
        </w:rPr>
        <w:t># Generate the profile report with Pandas Profiling</w:t>
      </w:r>
      <w:r>
        <w:br/>
      </w:r>
      <w:r w:rsidRPr="009D0A9D">
        <w:rPr>
          <w:rStyle w:val="NormalTok"/>
          <w:highlight w:val="yellow"/>
        </w:rPr>
        <w:t xml:space="preserve">profile </w:t>
      </w:r>
      <w:r w:rsidRPr="009D0A9D">
        <w:rPr>
          <w:rStyle w:val="OperatorTok"/>
          <w:highlight w:val="yellow"/>
        </w:rPr>
        <w:t>=</w:t>
      </w:r>
      <w:r w:rsidRPr="009D0A9D">
        <w:rPr>
          <w:rStyle w:val="NormalTok"/>
          <w:highlight w:val="yellow"/>
        </w:rPr>
        <w:t xml:space="preserve"> ProfileReport(df,title</w:t>
      </w:r>
      <w:r w:rsidRPr="009D0A9D">
        <w:rPr>
          <w:rStyle w:val="OperatorTok"/>
          <w:highlight w:val="yellow"/>
        </w:rPr>
        <w:t>=</w:t>
      </w:r>
      <w:r w:rsidRPr="009D0A9D">
        <w:rPr>
          <w:rStyle w:val="StringTok"/>
          <w:highlight w:val="yellow"/>
        </w:rPr>
        <w:t>"Summarization of book rating data"</w:t>
      </w:r>
      <w:r w:rsidRPr="009D0A9D">
        <w:rPr>
          <w:rStyle w:val="NormalTok"/>
          <w:highlight w:val="yellow"/>
        </w:rPr>
        <w:t>)</w:t>
      </w:r>
    </w:p>
    <w:p w14:paraId="4BEE6258" w14:textId="77777777" w:rsidR="00727073" w:rsidRDefault="00000000" w:rsidP="009D0A9D">
      <w:pPr>
        <w:pStyle w:val="SourceCode"/>
      </w:pPr>
      <w:r>
        <w:rPr>
          <w:rStyle w:val="CommentTok"/>
        </w:rPr>
        <w:t># Generate the dataset profile</w:t>
      </w:r>
      <w:r>
        <w:br/>
      </w:r>
      <w:r>
        <w:rPr>
          <w:rStyle w:val="CommentTok"/>
        </w:rPr>
        <w:t># This is a nice and simple way to document the data</w:t>
      </w:r>
      <w:r>
        <w:br/>
      </w:r>
      <w:r w:rsidRPr="009D0A9D">
        <w:rPr>
          <w:rStyle w:val="NormalTok"/>
          <w:highlight w:val="yellow"/>
        </w:rPr>
        <w:t>profile.to_notebook_iframe()</w:t>
      </w:r>
    </w:p>
    <w:p w14:paraId="0CBDFF64" w14:textId="77777777" w:rsidR="00727073" w:rsidRDefault="00000000" w:rsidP="009D0A9D">
      <w:pPr>
        <w:pStyle w:val="Heading2"/>
      </w:pPr>
      <w:bookmarkStart w:id="4" w:name="traditional-eda"/>
      <w:bookmarkEnd w:id="3"/>
      <w:r>
        <w:lastRenderedPageBreak/>
        <w:t>2. Traditional EDA</w:t>
      </w:r>
    </w:p>
    <w:p w14:paraId="6FFB5127" w14:textId="77777777" w:rsidR="00727073" w:rsidRDefault="00000000" w:rsidP="009D0A9D">
      <w:pPr>
        <w:pStyle w:val="SourceCode"/>
      </w:pPr>
      <w:r>
        <w:rPr>
          <w:rStyle w:val="CommentTok"/>
        </w:rPr>
        <w:t>#Return first 5 rows of the dataset</w:t>
      </w:r>
      <w:r>
        <w:br/>
      </w:r>
      <w:r w:rsidRPr="00361CF0">
        <w:rPr>
          <w:rStyle w:val="NormalTok"/>
          <w:highlight w:val="yellow"/>
        </w:rPr>
        <w:t>df.head(</w:t>
      </w:r>
      <w:r w:rsidRPr="00361CF0">
        <w:rPr>
          <w:rStyle w:val="DecValTok"/>
          <w:highlight w:val="yellow"/>
        </w:rPr>
        <w:t>5</w:t>
      </w:r>
      <w:r w:rsidRPr="00361CF0">
        <w:rPr>
          <w:rStyle w:val="NormalTok"/>
          <w:highlight w:val="yellow"/>
        </w:rPr>
        <w:t>)</w:t>
      </w:r>
    </w:p>
    <w:p w14:paraId="64C84777" w14:textId="77777777" w:rsidR="00727073" w:rsidRPr="00070998" w:rsidRDefault="00000000" w:rsidP="009D0A9D">
      <w:pPr>
        <w:pStyle w:val="BodyText"/>
        <w:rPr>
          <w:color w:val="7030A0"/>
        </w:rPr>
      </w:pPr>
      <w:r w:rsidRPr="00070998">
        <w:rPr>
          <w:color w:val="7030A0"/>
        </w:rPr>
        <w:t>Publication dates have different formats</w:t>
      </w:r>
    </w:p>
    <w:p w14:paraId="726A956A" w14:textId="77777777" w:rsidR="00727073" w:rsidRPr="00070998" w:rsidRDefault="00000000" w:rsidP="009D0A9D">
      <w:pPr>
        <w:pStyle w:val="BodyText"/>
        <w:rPr>
          <w:color w:val="7030A0"/>
        </w:rPr>
      </w:pPr>
      <w:r w:rsidRPr="00070998">
        <w:rPr>
          <w:color w:val="7030A0"/>
        </w:rPr>
        <w:t>isbn and isbn13 relevant for our model? Does a barcode can predict the ratings? In general, related to year of publication and identification of book (information that we already have) + we strongly assume that a reader doesn’t look at that information when he/she evaluates a book (neither to select a book in order to read it) =&gt; we decide to remove it from our future model</w:t>
      </w:r>
    </w:p>
    <w:p w14:paraId="7DF30701" w14:textId="77777777" w:rsidR="00727073" w:rsidRPr="00070998" w:rsidRDefault="00000000" w:rsidP="009D0A9D">
      <w:pPr>
        <w:pStyle w:val="BodyText"/>
        <w:rPr>
          <w:color w:val="7030A0"/>
        </w:rPr>
      </w:pPr>
      <w:r w:rsidRPr="00070998">
        <w:rPr>
          <w:color w:val="7030A0"/>
        </w:rPr>
        <w:t>Authors: single author vs multiple authors -&gt; new column “Authors_2” = Single/Multiple -&gt; boolean</w:t>
      </w:r>
    </w:p>
    <w:p w14:paraId="6F60A92C" w14:textId="77777777" w:rsidR="00727073" w:rsidRDefault="00000000" w:rsidP="009D0A9D">
      <w:pPr>
        <w:pStyle w:val="SourceCode"/>
      </w:pPr>
      <w:r w:rsidRPr="00361CF0">
        <w:rPr>
          <w:rStyle w:val="NormalTok"/>
          <w:highlight w:val="yellow"/>
        </w:rPr>
        <w:t>df.shape</w:t>
      </w:r>
    </w:p>
    <w:p w14:paraId="6A46E7E8" w14:textId="77777777" w:rsidR="00727073" w:rsidRDefault="00000000" w:rsidP="009D0A9D">
      <w:pPr>
        <w:pStyle w:val="SourceCode"/>
      </w:pPr>
      <w:r>
        <w:rPr>
          <w:rStyle w:val="VerbatimChar"/>
        </w:rPr>
        <w:t>(11127, 11)</w:t>
      </w:r>
    </w:p>
    <w:p w14:paraId="3D3B90EA" w14:textId="77777777" w:rsidR="00727073" w:rsidRDefault="00000000" w:rsidP="009D0A9D">
      <w:pPr>
        <w:pStyle w:val="SourceCode"/>
      </w:pPr>
      <w:r w:rsidRPr="00361CF0">
        <w:rPr>
          <w:rStyle w:val="NormalTok"/>
          <w:highlight w:val="yellow"/>
        </w:rPr>
        <w:t>df.columns</w:t>
      </w:r>
    </w:p>
    <w:p w14:paraId="31332E7C" w14:textId="77777777" w:rsidR="00727073" w:rsidRDefault="00000000" w:rsidP="009D0A9D">
      <w:pPr>
        <w:pStyle w:val="SourceCode"/>
      </w:pPr>
      <w:r>
        <w:rPr>
          <w:rStyle w:val="VerbatimChar"/>
        </w:rPr>
        <w:t>Index(['title', 'authors', 'average_rating', 'isbn', 'isbn13', 'language_code',</w:t>
      </w:r>
      <w:r>
        <w:br/>
      </w:r>
      <w:r>
        <w:rPr>
          <w:rStyle w:val="VerbatimChar"/>
        </w:rPr>
        <w:t xml:space="preserve">       '  num_pages', 'ratings_count', 'text_reviews_count',</w:t>
      </w:r>
      <w:r>
        <w:br/>
      </w:r>
      <w:r>
        <w:rPr>
          <w:rStyle w:val="VerbatimChar"/>
        </w:rPr>
        <w:t xml:space="preserve">       'publication_date', 'publisher'],</w:t>
      </w:r>
      <w:r>
        <w:br/>
      </w:r>
      <w:r>
        <w:rPr>
          <w:rStyle w:val="VerbatimChar"/>
        </w:rPr>
        <w:t xml:space="preserve">      dtype='object')</w:t>
      </w:r>
    </w:p>
    <w:p w14:paraId="138B1DD8" w14:textId="77777777" w:rsidR="00727073" w:rsidRPr="00070998" w:rsidRDefault="00000000" w:rsidP="009D0A9D">
      <w:pPr>
        <w:pStyle w:val="FirstParagraph"/>
        <w:rPr>
          <w:color w:val="7030A0"/>
        </w:rPr>
      </w:pPr>
      <w:r w:rsidRPr="00070998">
        <w:rPr>
          <w:color w:val="7030A0"/>
        </w:rPr>
        <w:t>We can see a space upfront the column name “num_pages”</w:t>
      </w:r>
    </w:p>
    <w:p w14:paraId="5B04B64B" w14:textId="77777777" w:rsidR="00727073" w:rsidRPr="00070998" w:rsidRDefault="00000000" w:rsidP="009D0A9D">
      <w:pPr>
        <w:pStyle w:val="BodyText"/>
        <w:rPr>
          <w:color w:val="7030A0"/>
        </w:rPr>
      </w:pPr>
      <w:r w:rsidRPr="00070998">
        <w:rPr>
          <w:color w:val="7030A0"/>
        </w:rPr>
        <w:t xml:space="preserve">=&gt; </w:t>
      </w:r>
      <w:r w:rsidRPr="00070998">
        <w:rPr>
          <w:b/>
          <w:bCs/>
          <w:color w:val="7030A0"/>
        </w:rPr>
        <w:t>Action (Feature Eng)</w:t>
      </w:r>
      <w:r w:rsidRPr="00070998">
        <w:rPr>
          <w:color w:val="7030A0"/>
        </w:rPr>
        <w:t>: remove space upfront ” num_pages” ***</w:t>
      </w:r>
    </w:p>
    <w:p w14:paraId="5ED23861" w14:textId="77777777" w:rsidR="00727073" w:rsidRDefault="00000000" w:rsidP="009D0A9D">
      <w:pPr>
        <w:pStyle w:val="SourceCode"/>
      </w:pPr>
      <w:r w:rsidRPr="00361CF0">
        <w:rPr>
          <w:rStyle w:val="NormalTok"/>
          <w:highlight w:val="yellow"/>
        </w:rPr>
        <w:t>df.info()</w:t>
      </w:r>
    </w:p>
    <w:p w14:paraId="41C9D8F9" w14:textId="77777777" w:rsidR="00727073" w:rsidRDefault="00000000" w:rsidP="009D0A9D">
      <w:pPr>
        <w:pStyle w:val="SourceCode"/>
      </w:pPr>
      <w:r>
        <w:rPr>
          <w:rStyle w:val="VerbatimChar"/>
        </w:rPr>
        <w:t>&lt;class 'pandas.core.frame.DataFrame'&gt;</w:t>
      </w:r>
      <w:r>
        <w:br/>
      </w:r>
      <w:r>
        <w:rPr>
          <w:rStyle w:val="VerbatimChar"/>
        </w:rPr>
        <w:t>Int64Index: 11127 entries, 1 to 45641</w:t>
      </w:r>
      <w:r>
        <w:br/>
      </w:r>
      <w:r>
        <w:rPr>
          <w:rStyle w:val="VerbatimChar"/>
        </w:rPr>
        <w:t>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title               11127 non-null  object </w:t>
      </w:r>
      <w:r>
        <w:br/>
      </w:r>
      <w:r>
        <w:rPr>
          <w:rStyle w:val="VerbatimChar"/>
        </w:rPr>
        <w:t xml:space="preserve"> 1   authors             11127 non-null  object </w:t>
      </w:r>
      <w:r>
        <w:br/>
      </w:r>
      <w:r>
        <w:rPr>
          <w:rStyle w:val="VerbatimChar"/>
        </w:rPr>
        <w:t xml:space="preserve"> 2   average_rating      11127 non-null  float64</w:t>
      </w:r>
      <w:r>
        <w:br/>
      </w:r>
      <w:r>
        <w:rPr>
          <w:rStyle w:val="VerbatimChar"/>
        </w:rPr>
        <w:t xml:space="preserve"> 3   isbn                11127 non-null  object </w:t>
      </w:r>
      <w:r>
        <w:br/>
      </w:r>
      <w:r>
        <w:rPr>
          <w:rStyle w:val="VerbatimChar"/>
        </w:rPr>
        <w:t xml:space="preserve"> 4   isbn13              11127 non-null  float64</w:t>
      </w:r>
      <w:r>
        <w:br/>
      </w:r>
      <w:r>
        <w:rPr>
          <w:rStyle w:val="VerbatimChar"/>
        </w:rPr>
        <w:t xml:space="preserve"> 5   language_code       11127 non-null  object </w:t>
      </w:r>
      <w:r>
        <w:br/>
      </w:r>
      <w:r>
        <w:rPr>
          <w:rStyle w:val="VerbatimChar"/>
        </w:rPr>
        <w:t xml:space="preserve"> 6     num_pages         11127 non-null  int64  </w:t>
      </w:r>
      <w:r>
        <w:br/>
      </w:r>
      <w:r>
        <w:rPr>
          <w:rStyle w:val="VerbatimChar"/>
        </w:rPr>
        <w:t xml:space="preserve"> 7   ratings_count       11127 non-null  int64  </w:t>
      </w:r>
      <w:r>
        <w:br/>
      </w:r>
      <w:r>
        <w:rPr>
          <w:rStyle w:val="VerbatimChar"/>
        </w:rPr>
        <w:t xml:space="preserve"> 8   text_reviews_count  11127 non-null  int64  </w:t>
      </w:r>
      <w:r>
        <w:br/>
      </w:r>
      <w:r>
        <w:rPr>
          <w:rStyle w:val="VerbatimChar"/>
        </w:rPr>
        <w:t xml:space="preserve"> 9   </w:t>
      </w:r>
      <w:r w:rsidRPr="009D0A9D">
        <w:rPr>
          <w:rStyle w:val="VerbatimChar"/>
          <w:highlight w:val="yellow"/>
        </w:rPr>
        <w:t>publication_date    11127 non-null  object</w:t>
      </w:r>
      <w:r>
        <w:rPr>
          <w:rStyle w:val="VerbatimChar"/>
        </w:rPr>
        <w:t xml:space="preserve"> </w:t>
      </w:r>
      <w:r>
        <w:br/>
      </w:r>
      <w:r>
        <w:rPr>
          <w:rStyle w:val="VerbatimChar"/>
        </w:rPr>
        <w:t xml:space="preserve"> 10  publisher           11127 non-null  object </w:t>
      </w:r>
      <w:r>
        <w:br/>
      </w:r>
      <w:r>
        <w:rPr>
          <w:rStyle w:val="VerbatimChar"/>
        </w:rPr>
        <w:t>dtypes: float64(2), int64(3), object(6)</w:t>
      </w:r>
      <w:r>
        <w:br/>
      </w:r>
      <w:r>
        <w:rPr>
          <w:rStyle w:val="VerbatimChar"/>
        </w:rPr>
        <w:t>memory usage: 1.3+ MB</w:t>
      </w:r>
    </w:p>
    <w:p w14:paraId="7795AC55" w14:textId="77777777" w:rsidR="00727073" w:rsidRDefault="00000000" w:rsidP="009D0A9D">
      <w:pPr>
        <w:pStyle w:val="SourceCode"/>
      </w:pPr>
      <w:r>
        <w:rPr>
          <w:rStyle w:val="CommentTok"/>
        </w:rPr>
        <w:lastRenderedPageBreak/>
        <w:t>#Columns type</w:t>
      </w:r>
      <w:r>
        <w:br/>
      </w:r>
      <w:r w:rsidRPr="00361CF0">
        <w:rPr>
          <w:rStyle w:val="NormalTok"/>
          <w:highlight w:val="yellow"/>
        </w:rPr>
        <w:t>df.dtypes</w:t>
      </w:r>
    </w:p>
    <w:p w14:paraId="44013DF4" w14:textId="77777777" w:rsidR="00727073" w:rsidRDefault="00000000" w:rsidP="009D0A9D">
      <w:pPr>
        <w:pStyle w:val="SourceCode"/>
      </w:pPr>
      <w:r>
        <w:rPr>
          <w:rStyle w:val="VerbatimChar"/>
        </w:rPr>
        <w:t>title                  object</w:t>
      </w:r>
      <w:r>
        <w:br/>
      </w:r>
      <w:r>
        <w:rPr>
          <w:rStyle w:val="VerbatimChar"/>
        </w:rPr>
        <w:t>authors                object</w:t>
      </w:r>
      <w:r>
        <w:br/>
      </w:r>
      <w:r>
        <w:rPr>
          <w:rStyle w:val="VerbatimChar"/>
        </w:rPr>
        <w:t>average_rating        float64</w:t>
      </w:r>
      <w:r>
        <w:br/>
      </w:r>
      <w:r>
        <w:rPr>
          <w:rStyle w:val="VerbatimChar"/>
        </w:rPr>
        <w:t>isbn                   object</w:t>
      </w:r>
      <w:r>
        <w:br/>
      </w:r>
      <w:r>
        <w:rPr>
          <w:rStyle w:val="VerbatimChar"/>
        </w:rPr>
        <w:t>isbn13                float64</w:t>
      </w:r>
      <w:r>
        <w:br/>
      </w:r>
      <w:r>
        <w:rPr>
          <w:rStyle w:val="VerbatimChar"/>
        </w:rPr>
        <w:t>language_code          object</w:t>
      </w:r>
      <w:r>
        <w:br/>
      </w:r>
      <w:r>
        <w:rPr>
          <w:rStyle w:val="VerbatimChar"/>
        </w:rPr>
        <w:t xml:space="preserve">  num_pages             int64</w:t>
      </w:r>
      <w:r>
        <w:br/>
      </w:r>
      <w:r>
        <w:rPr>
          <w:rStyle w:val="VerbatimChar"/>
        </w:rPr>
        <w:t>ratings_count           int64</w:t>
      </w:r>
      <w:r>
        <w:br/>
      </w:r>
      <w:r>
        <w:rPr>
          <w:rStyle w:val="VerbatimChar"/>
        </w:rPr>
        <w:t>text_reviews_count      int64</w:t>
      </w:r>
      <w:r>
        <w:br/>
      </w:r>
      <w:r w:rsidRPr="009D0A9D">
        <w:rPr>
          <w:rStyle w:val="VerbatimChar"/>
          <w:highlight w:val="yellow"/>
        </w:rPr>
        <w:t>publication_date       object</w:t>
      </w:r>
      <w:r>
        <w:br/>
      </w:r>
      <w:r>
        <w:rPr>
          <w:rStyle w:val="VerbatimChar"/>
        </w:rPr>
        <w:t>publisher              object</w:t>
      </w:r>
      <w:r>
        <w:br/>
      </w:r>
      <w:r>
        <w:rPr>
          <w:rStyle w:val="VerbatimChar"/>
        </w:rPr>
        <w:t>dtype: object</w:t>
      </w:r>
    </w:p>
    <w:p w14:paraId="7EB283E4" w14:textId="77777777" w:rsidR="00727073" w:rsidRDefault="00000000" w:rsidP="009D0A9D">
      <w:pPr>
        <w:pStyle w:val="SourceCode"/>
      </w:pPr>
      <w:r>
        <w:rPr>
          <w:rStyle w:val="CommentTok"/>
        </w:rPr>
        <w:t>#Is there any NA values in the dataset?</w:t>
      </w:r>
      <w:r>
        <w:br/>
      </w:r>
      <w:r w:rsidRPr="00361CF0">
        <w:rPr>
          <w:rStyle w:val="NormalTok"/>
          <w:highlight w:val="yellow"/>
        </w:rPr>
        <w:t>df.isna().</w:t>
      </w:r>
      <w:r w:rsidRPr="00361CF0">
        <w:rPr>
          <w:rStyle w:val="BuiltInTok"/>
          <w:highlight w:val="yellow"/>
        </w:rPr>
        <w:t>sum</w:t>
      </w:r>
      <w:r w:rsidRPr="00361CF0">
        <w:rPr>
          <w:rStyle w:val="NormalTok"/>
          <w:highlight w:val="yellow"/>
        </w:rPr>
        <w:t>()</w:t>
      </w:r>
    </w:p>
    <w:p w14:paraId="217AC242" w14:textId="77777777" w:rsidR="00727073" w:rsidRDefault="00000000" w:rsidP="009D0A9D">
      <w:pPr>
        <w:pStyle w:val="SourceCode"/>
      </w:pPr>
      <w:r>
        <w:rPr>
          <w:rStyle w:val="VerbatimChar"/>
        </w:rPr>
        <w:t>title                 0</w:t>
      </w:r>
      <w:r>
        <w:br/>
      </w:r>
      <w:r>
        <w:rPr>
          <w:rStyle w:val="VerbatimChar"/>
        </w:rPr>
        <w:t>authors               0</w:t>
      </w:r>
      <w:r>
        <w:br/>
      </w:r>
      <w:r>
        <w:rPr>
          <w:rStyle w:val="VerbatimChar"/>
        </w:rPr>
        <w:t>average_rating        0</w:t>
      </w:r>
      <w:r>
        <w:br/>
      </w:r>
      <w:r>
        <w:rPr>
          <w:rStyle w:val="VerbatimChar"/>
        </w:rPr>
        <w:t>isbn                  0</w:t>
      </w:r>
      <w:r>
        <w:br/>
      </w:r>
      <w:r>
        <w:rPr>
          <w:rStyle w:val="VerbatimChar"/>
        </w:rPr>
        <w:t>isbn13                0</w:t>
      </w:r>
      <w:r>
        <w:br/>
      </w:r>
      <w:r>
        <w:rPr>
          <w:rStyle w:val="VerbatimChar"/>
        </w:rPr>
        <w:t>language_code         0</w:t>
      </w:r>
      <w:r>
        <w:br/>
      </w:r>
      <w:r>
        <w:rPr>
          <w:rStyle w:val="VerbatimChar"/>
        </w:rPr>
        <w:t xml:space="preserve">  num_pages           0</w:t>
      </w:r>
      <w:r>
        <w:br/>
      </w:r>
      <w:r>
        <w:rPr>
          <w:rStyle w:val="VerbatimChar"/>
        </w:rPr>
        <w:t>ratings_count         0</w:t>
      </w:r>
      <w:r>
        <w:br/>
      </w:r>
      <w:r>
        <w:rPr>
          <w:rStyle w:val="VerbatimChar"/>
        </w:rPr>
        <w:t>text_reviews_count    0</w:t>
      </w:r>
      <w:r>
        <w:br/>
      </w:r>
      <w:r>
        <w:rPr>
          <w:rStyle w:val="VerbatimChar"/>
        </w:rPr>
        <w:t>publication_date      0</w:t>
      </w:r>
      <w:r>
        <w:br/>
      </w:r>
      <w:r>
        <w:rPr>
          <w:rStyle w:val="VerbatimChar"/>
        </w:rPr>
        <w:t>publisher             0</w:t>
      </w:r>
      <w:r>
        <w:br/>
      </w:r>
      <w:r>
        <w:rPr>
          <w:rStyle w:val="VerbatimChar"/>
        </w:rPr>
        <w:t>dtype: int64</w:t>
      </w:r>
    </w:p>
    <w:p w14:paraId="7D7B1E56" w14:textId="16198EAE" w:rsidR="00727073" w:rsidRDefault="00000000" w:rsidP="009D0A9D">
      <w:pPr>
        <w:pStyle w:val="SourceCode"/>
      </w:pPr>
      <w:r>
        <w:rPr>
          <w:rStyle w:val="CommentTok"/>
        </w:rPr>
        <w:t>#check for row duplication</w:t>
      </w:r>
      <w:r>
        <w:br/>
      </w:r>
      <w:r w:rsidRPr="00361CF0">
        <w:rPr>
          <w:rStyle w:val="NormalTok"/>
          <w:highlight w:val="yellow"/>
        </w:rPr>
        <w:t>df.duplicated().</w:t>
      </w:r>
      <w:r w:rsidRPr="00361CF0">
        <w:rPr>
          <w:rStyle w:val="BuiltInTok"/>
          <w:highlight w:val="yellow"/>
        </w:rPr>
        <w:t>sum</w:t>
      </w:r>
      <w:r w:rsidRPr="00361CF0">
        <w:rPr>
          <w:rStyle w:val="NormalTok"/>
          <w:highlight w:val="yellow"/>
        </w:rPr>
        <w:t>()</w:t>
      </w:r>
      <w:r>
        <w:br/>
      </w:r>
      <w:r>
        <w:rPr>
          <w:rStyle w:val="CommentTok"/>
        </w:rPr>
        <w:t>#no duplicate row but let's look at such as title, authors, etc (later) that could be repeated</w:t>
      </w:r>
    </w:p>
    <w:p w14:paraId="7747CA91" w14:textId="77777777" w:rsidR="00727073" w:rsidRDefault="00000000" w:rsidP="009D0A9D">
      <w:pPr>
        <w:pStyle w:val="SourceCode"/>
      </w:pPr>
      <w:r>
        <w:rPr>
          <w:rStyle w:val="VerbatimChar"/>
        </w:rPr>
        <w:t>0</w:t>
      </w:r>
    </w:p>
    <w:p w14:paraId="18330A4C" w14:textId="77777777" w:rsidR="00727073" w:rsidRDefault="00000000" w:rsidP="009D0A9D">
      <w:pPr>
        <w:pStyle w:val="SourceCode"/>
      </w:pPr>
      <w:r>
        <w:rPr>
          <w:rStyle w:val="CommentTok"/>
        </w:rPr>
        <w:t xml:space="preserve">#Exploring statistical summary for numerical columns and some information for non-numerical columns </w:t>
      </w:r>
      <w:r>
        <w:br/>
      </w:r>
      <w:r w:rsidRPr="00361CF0">
        <w:rPr>
          <w:rStyle w:val="NormalTok"/>
          <w:highlight w:val="yellow"/>
        </w:rPr>
        <w:t xml:space="preserve">df.describe(include </w:t>
      </w:r>
      <w:r w:rsidRPr="00361CF0">
        <w:rPr>
          <w:rStyle w:val="OperatorTok"/>
          <w:highlight w:val="yellow"/>
        </w:rPr>
        <w:t>=</w:t>
      </w:r>
      <w:r w:rsidRPr="00361CF0">
        <w:rPr>
          <w:rStyle w:val="NormalTok"/>
          <w:highlight w:val="yellow"/>
        </w:rPr>
        <w:t xml:space="preserve"> </w:t>
      </w:r>
      <w:r w:rsidRPr="00361CF0">
        <w:rPr>
          <w:rStyle w:val="StringTok"/>
          <w:highlight w:val="yellow"/>
        </w:rPr>
        <w:t>"all"</w:t>
      </w:r>
      <w:r w:rsidRPr="00361CF0">
        <w:rPr>
          <w:rStyle w:val="NormalTok"/>
          <w:highlight w:val="yellow"/>
        </w:rPr>
        <w:t>)</w:t>
      </w:r>
    </w:p>
    <w:p w14:paraId="33831F0A" w14:textId="77777777" w:rsidR="00727073" w:rsidRPr="00070998" w:rsidRDefault="00000000" w:rsidP="009D0A9D">
      <w:pPr>
        <w:numPr>
          <w:ilvl w:val="0"/>
          <w:numId w:val="3"/>
        </w:numPr>
        <w:rPr>
          <w:color w:val="7030A0"/>
        </w:rPr>
      </w:pPr>
      <w:r w:rsidRPr="00070998">
        <w:rPr>
          <w:color w:val="7030A0"/>
        </w:rPr>
        <w:t>Books with no pages (76 of them) -&gt; how it’s possible ? replace by mean in FE</w:t>
      </w:r>
    </w:p>
    <w:p w14:paraId="484AA324" w14:textId="77777777" w:rsidR="00727073" w:rsidRPr="00070998" w:rsidRDefault="00000000" w:rsidP="009D0A9D">
      <w:pPr>
        <w:numPr>
          <w:ilvl w:val="0"/>
          <w:numId w:val="3"/>
        </w:numPr>
        <w:rPr>
          <w:color w:val="7030A0"/>
        </w:rPr>
      </w:pPr>
      <w:r w:rsidRPr="00070998">
        <w:rPr>
          <w:color w:val="7030A0"/>
        </w:rPr>
        <w:t>Average rating equal to 0 is possible</w:t>
      </w:r>
    </w:p>
    <w:p w14:paraId="7261741E" w14:textId="77777777" w:rsidR="00727073" w:rsidRPr="00070998" w:rsidRDefault="00000000" w:rsidP="009D0A9D">
      <w:pPr>
        <w:numPr>
          <w:ilvl w:val="0"/>
          <w:numId w:val="3"/>
        </w:numPr>
        <w:rPr>
          <w:color w:val="7030A0"/>
        </w:rPr>
      </w:pPr>
      <w:r w:rsidRPr="00070998">
        <w:rPr>
          <w:color w:val="7030A0"/>
        </w:rPr>
        <w:t>Ratings_count = 0 -&gt; irrelevant if there is an average rating not null- remove in FE</w:t>
      </w:r>
    </w:p>
    <w:p w14:paraId="1FB08D26" w14:textId="77777777" w:rsidR="00727073" w:rsidRPr="00070998" w:rsidRDefault="00000000" w:rsidP="009D0A9D">
      <w:pPr>
        <w:numPr>
          <w:ilvl w:val="0"/>
          <w:numId w:val="3"/>
        </w:numPr>
        <w:rPr>
          <w:color w:val="7030A0"/>
        </w:rPr>
      </w:pPr>
      <w:r w:rsidRPr="00070998">
        <w:rPr>
          <w:color w:val="7030A0"/>
        </w:rPr>
        <w:t>Unique title &lt; total count -&gt; duplicate titles - how to deal with that?</w:t>
      </w:r>
    </w:p>
    <w:p w14:paraId="5323B429" w14:textId="77777777" w:rsidR="00727073" w:rsidRDefault="00000000" w:rsidP="009D0A9D">
      <w:r>
        <w:pict w14:anchorId="6707A402">
          <v:rect id="_x0000_i1025" style="width:0;height:1.5pt" o:hrstd="t" o:hr="t"/>
        </w:pict>
      </w:r>
    </w:p>
    <w:p w14:paraId="1BC35C11" w14:textId="77777777" w:rsidR="00727073" w:rsidRPr="00361CF0" w:rsidRDefault="00000000" w:rsidP="009D0A9D">
      <w:pPr>
        <w:pStyle w:val="SourceCode"/>
        <w:rPr>
          <w:lang w:val="fr-FR"/>
        </w:rPr>
      </w:pPr>
      <w:r>
        <w:rPr>
          <w:rStyle w:val="CommentTok"/>
        </w:rPr>
        <w:lastRenderedPageBreak/>
        <w:t xml:space="preserve">#What are the books that have 0 pages?  </w:t>
      </w:r>
      <w:r>
        <w:br/>
      </w:r>
      <w:r w:rsidRPr="00361CF0">
        <w:rPr>
          <w:rStyle w:val="NormalTok"/>
          <w:highlight w:val="yellow"/>
          <w:lang w:val="fr-FR"/>
        </w:rPr>
        <w:t xml:space="preserve">pages </w:t>
      </w:r>
      <w:r w:rsidRPr="00361CF0">
        <w:rPr>
          <w:rStyle w:val="OperatorTok"/>
          <w:highlight w:val="yellow"/>
          <w:lang w:val="fr-FR"/>
        </w:rPr>
        <w:t>=</w:t>
      </w:r>
      <w:r w:rsidRPr="00361CF0">
        <w:rPr>
          <w:rStyle w:val="NormalTok"/>
          <w:highlight w:val="yellow"/>
          <w:lang w:val="fr-FR"/>
        </w:rPr>
        <w:t xml:space="preserve"> df[</w:t>
      </w:r>
      <w:r w:rsidRPr="00361CF0">
        <w:rPr>
          <w:rStyle w:val="StringTok"/>
          <w:highlight w:val="yellow"/>
          <w:lang w:val="fr-FR"/>
        </w:rPr>
        <w:t>'  num_pages'</w:t>
      </w:r>
      <w:r w:rsidRPr="00361CF0">
        <w:rPr>
          <w:rStyle w:val="NormalTok"/>
          <w:highlight w:val="yellow"/>
          <w:lang w:val="fr-FR"/>
        </w:rPr>
        <w:t>]</w:t>
      </w:r>
      <w:r w:rsidRPr="00361CF0">
        <w:rPr>
          <w:highlight w:val="yellow"/>
          <w:lang w:val="fr-FR"/>
        </w:rPr>
        <w:br/>
      </w:r>
      <w:r w:rsidRPr="00361CF0">
        <w:rPr>
          <w:rStyle w:val="NormalTok"/>
          <w:highlight w:val="yellow"/>
          <w:lang w:val="fr-FR"/>
        </w:rPr>
        <w:t xml:space="preserve">df[pages </w:t>
      </w:r>
      <w:r w:rsidRPr="00361CF0">
        <w:rPr>
          <w:rStyle w:val="OperatorTok"/>
          <w:highlight w:val="yellow"/>
          <w:lang w:val="fr-FR"/>
        </w:rPr>
        <w:t>==</w:t>
      </w:r>
      <w:r w:rsidRPr="00361CF0">
        <w:rPr>
          <w:rStyle w:val="NormalTok"/>
          <w:highlight w:val="yellow"/>
          <w:lang w:val="fr-FR"/>
        </w:rPr>
        <w:t xml:space="preserve"> </w:t>
      </w:r>
      <w:r w:rsidRPr="00361CF0">
        <w:rPr>
          <w:rStyle w:val="DecValTok"/>
          <w:highlight w:val="yellow"/>
          <w:lang w:val="fr-FR"/>
        </w:rPr>
        <w:t>0</w:t>
      </w:r>
      <w:r w:rsidRPr="00361CF0">
        <w:rPr>
          <w:rStyle w:val="NormalTok"/>
          <w:highlight w:val="yellow"/>
          <w:lang w:val="fr-FR"/>
        </w:rPr>
        <w:t>]</w:t>
      </w:r>
    </w:p>
    <w:p w14:paraId="0B470442" w14:textId="77777777" w:rsidR="00727073" w:rsidRDefault="00000000" w:rsidP="009D0A9D">
      <w:pPr>
        <w:pStyle w:val="BodyText"/>
      </w:pPr>
      <w:r>
        <w:t>76 rows × 11 columns</w:t>
      </w:r>
    </w:p>
    <w:p w14:paraId="3E7B0263" w14:textId="77777777" w:rsidR="00727073" w:rsidRPr="00361CF0" w:rsidRDefault="00000000" w:rsidP="009D0A9D">
      <w:pPr>
        <w:pStyle w:val="BodyText"/>
        <w:rPr>
          <w:color w:val="FF0000"/>
        </w:rPr>
      </w:pPr>
      <w:r>
        <w:t xml:space="preserve">=&gt; </w:t>
      </w:r>
      <w:r>
        <w:rPr>
          <w:b/>
          <w:bCs/>
        </w:rPr>
        <w:t>Action (Feature Eng)</w:t>
      </w:r>
      <w:r>
        <w:t xml:space="preserve">: </w:t>
      </w:r>
      <w:r w:rsidRPr="00361CF0">
        <w:rPr>
          <w:color w:val="FF0000"/>
        </w:rPr>
        <w:t>replacing the ‘num_pages’ 0 values with the mean and checking the result ***</w:t>
      </w:r>
    </w:p>
    <w:p w14:paraId="10176277" w14:textId="77777777" w:rsidR="00727073" w:rsidRPr="00361CF0" w:rsidRDefault="00000000" w:rsidP="009D0A9D">
      <w:pPr>
        <w:pStyle w:val="BodyText"/>
        <w:rPr>
          <w:color w:val="FF0000"/>
        </w:rPr>
      </w:pPr>
      <w:r w:rsidRPr="00361CF0">
        <w:rPr>
          <w:color w:val="FF0000"/>
        </w:rPr>
        <w:t>/! What does it mean NOT A BOOK in the authors column? bookID:3593, 3599  Let’s look at it in more details if we have others “NOT A BOOK” authors</w:t>
      </w:r>
    </w:p>
    <w:p w14:paraId="6C29222E" w14:textId="77777777" w:rsidR="00727073" w:rsidRDefault="00000000" w:rsidP="009D0A9D">
      <w:pPr>
        <w:pStyle w:val="SourceCode"/>
      </w:pPr>
      <w:r w:rsidRPr="00361CF0">
        <w:rPr>
          <w:rStyle w:val="NormalTok"/>
          <w:highlight w:val="yellow"/>
        </w:rPr>
        <w:t xml:space="preserve">df[df.authors </w:t>
      </w:r>
      <w:r w:rsidRPr="00361CF0">
        <w:rPr>
          <w:rStyle w:val="OperatorTok"/>
          <w:highlight w:val="yellow"/>
        </w:rPr>
        <w:t>==</w:t>
      </w:r>
      <w:r w:rsidRPr="00361CF0">
        <w:rPr>
          <w:rStyle w:val="NormalTok"/>
          <w:highlight w:val="yellow"/>
        </w:rPr>
        <w:t xml:space="preserve"> </w:t>
      </w:r>
      <w:r w:rsidRPr="00361CF0">
        <w:rPr>
          <w:rStyle w:val="StringTok"/>
          <w:highlight w:val="yellow"/>
        </w:rPr>
        <w:t>'NOT A BOOK'</w:t>
      </w:r>
      <w:r w:rsidRPr="00361CF0">
        <w:rPr>
          <w:rStyle w:val="NormalTok"/>
          <w:highlight w:val="yellow"/>
        </w:rPr>
        <w:t>]</w:t>
      </w:r>
      <w:r>
        <w:br/>
      </w:r>
      <w:r>
        <w:rPr>
          <w:rStyle w:val="CommentTok"/>
        </w:rPr>
        <w:t>#there are 5 books with "Not a Book" which are Audio Book -&gt; suggestion to drop them</w:t>
      </w:r>
    </w:p>
    <w:p w14:paraId="019E426F" w14:textId="77777777" w:rsidR="00727073" w:rsidRPr="00070998" w:rsidRDefault="00000000" w:rsidP="009D0A9D">
      <w:pPr>
        <w:pStyle w:val="BodyText"/>
        <w:rPr>
          <w:color w:val="7030A0"/>
        </w:rPr>
      </w:pPr>
      <w:r w:rsidRPr="00070998">
        <w:rPr>
          <w:color w:val="7030A0"/>
        </w:rPr>
        <w:t xml:space="preserve">=&gt; </w:t>
      </w:r>
      <w:r w:rsidRPr="00070998">
        <w:rPr>
          <w:b/>
          <w:bCs/>
          <w:color w:val="7030A0"/>
        </w:rPr>
        <w:t>Action (Feature Eng)</w:t>
      </w:r>
      <w:r w:rsidRPr="00070998">
        <w:rPr>
          <w:color w:val="7030A0"/>
        </w:rPr>
        <w:t>: remove those 5 rows ***</w:t>
      </w:r>
    </w:p>
    <w:p w14:paraId="2F674AC8" w14:textId="77777777" w:rsidR="00727073" w:rsidRDefault="00000000" w:rsidP="009D0A9D">
      <w:pPr>
        <w:pStyle w:val="SourceCode"/>
      </w:pPr>
      <w:r>
        <w:rPr>
          <w:rStyle w:val="CommentTok"/>
        </w:rPr>
        <w:t>#describe our target variable average_rating and plot it</w:t>
      </w:r>
      <w:r>
        <w:br/>
      </w:r>
      <w:r w:rsidRPr="00361CF0">
        <w:rPr>
          <w:rStyle w:val="NormalTok"/>
          <w:highlight w:val="yellow"/>
        </w:rPr>
        <w:t>df.average_rating.describe()</w:t>
      </w:r>
    </w:p>
    <w:p w14:paraId="28ACA5D0" w14:textId="77777777" w:rsidR="00727073" w:rsidRDefault="00000000" w:rsidP="009D0A9D">
      <w:pPr>
        <w:pStyle w:val="SourceCode"/>
      </w:pPr>
      <w:r>
        <w:rPr>
          <w:rStyle w:val="VerbatimChar"/>
        </w:rPr>
        <w:t>count    11127.000000</w:t>
      </w:r>
      <w:r>
        <w:br/>
      </w:r>
      <w:r>
        <w:rPr>
          <w:rStyle w:val="VerbatimChar"/>
        </w:rPr>
        <w:t>mean         3.933631</w:t>
      </w:r>
      <w:r>
        <w:br/>
      </w:r>
      <w:r>
        <w:rPr>
          <w:rStyle w:val="VerbatimChar"/>
        </w:rPr>
        <w:t>std          0.352445</w:t>
      </w:r>
      <w:r>
        <w:br/>
      </w:r>
      <w:r>
        <w:rPr>
          <w:rStyle w:val="VerbatimChar"/>
        </w:rPr>
        <w:t>min          0.000000</w:t>
      </w:r>
      <w:r>
        <w:br/>
      </w:r>
      <w:r>
        <w:rPr>
          <w:rStyle w:val="VerbatimChar"/>
        </w:rPr>
        <w:t>25%          3.770000</w:t>
      </w:r>
      <w:r>
        <w:br/>
      </w:r>
      <w:r>
        <w:rPr>
          <w:rStyle w:val="VerbatimChar"/>
        </w:rPr>
        <w:t>50%          3.960000</w:t>
      </w:r>
      <w:r>
        <w:br/>
      </w:r>
      <w:r>
        <w:rPr>
          <w:rStyle w:val="VerbatimChar"/>
        </w:rPr>
        <w:t>75%          4.135000</w:t>
      </w:r>
      <w:r>
        <w:br/>
      </w:r>
      <w:r>
        <w:rPr>
          <w:rStyle w:val="VerbatimChar"/>
        </w:rPr>
        <w:t>max          5.000000</w:t>
      </w:r>
      <w:r>
        <w:br/>
      </w:r>
      <w:r>
        <w:rPr>
          <w:rStyle w:val="VerbatimChar"/>
        </w:rPr>
        <w:t>Name: average_rating, dtype: float64</w:t>
      </w:r>
    </w:p>
    <w:p w14:paraId="6008108E" w14:textId="6339B371" w:rsidR="00727073" w:rsidRDefault="00000000" w:rsidP="009D0A9D">
      <w:pPr>
        <w:pStyle w:val="SourceCode"/>
      </w:pPr>
      <w:r w:rsidRPr="00361CF0">
        <w:rPr>
          <w:rStyle w:val="NormalTok"/>
          <w:highlight w:val="yellow"/>
        </w:rPr>
        <w:t>plt.figure(figsize</w:t>
      </w:r>
      <w:r w:rsidRPr="00361CF0">
        <w:rPr>
          <w:rStyle w:val="OperatorTok"/>
          <w:highlight w:val="yellow"/>
        </w:rPr>
        <w:t>=</w:t>
      </w:r>
      <w:r w:rsidRPr="00361CF0">
        <w:rPr>
          <w:rStyle w:val="NormalTok"/>
          <w:highlight w:val="yellow"/>
        </w:rPr>
        <w:t>(</w:t>
      </w:r>
      <w:r w:rsidRPr="00361CF0">
        <w:rPr>
          <w:rStyle w:val="DecValTok"/>
          <w:highlight w:val="yellow"/>
        </w:rPr>
        <w:t>10</w:t>
      </w:r>
      <w:r w:rsidRPr="00361CF0">
        <w:rPr>
          <w:rStyle w:val="NormalTok"/>
          <w:highlight w:val="yellow"/>
        </w:rPr>
        <w:t>,</w:t>
      </w:r>
      <w:r w:rsidRPr="00361CF0">
        <w:rPr>
          <w:rStyle w:val="DecValTok"/>
          <w:highlight w:val="yellow"/>
        </w:rPr>
        <w:t>10</w:t>
      </w:r>
      <w:r w:rsidRPr="00361CF0">
        <w:rPr>
          <w:rStyle w:val="NormalTok"/>
          <w:highlight w:val="yellow"/>
        </w:rPr>
        <w:t>))</w:t>
      </w:r>
      <w:r w:rsidRPr="00361CF0">
        <w:rPr>
          <w:highlight w:val="yellow"/>
        </w:rPr>
        <w:br/>
      </w:r>
      <w:r w:rsidRPr="00361CF0">
        <w:rPr>
          <w:rStyle w:val="NormalTok"/>
          <w:highlight w:val="yellow"/>
        </w:rPr>
        <w:t>sns.histplot(df[</w:t>
      </w:r>
      <w:r w:rsidRPr="00361CF0">
        <w:rPr>
          <w:rStyle w:val="StringTok"/>
          <w:highlight w:val="yellow"/>
        </w:rPr>
        <w:t>'average_rating'</w:t>
      </w:r>
      <w:r w:rsidRPr="00361CF0">
        <w:rPr>
          <w:rStyle w:val="NormalTok"/>
          <w:highlight w:val="yellow"/>
        </w:rPr>
        <w:t xml:space="preserve">], kde </w:t>
      </w:r>
      <w:r w:rsidRPr="00361CF0">
        <w:rPr>
          <w:rStyle w:val="OperatorTok"/>
          <w:highlight w:val="yellow"/>
        </w:rPr>
        <w:t>=</w:t>
      </w:r>
      <w:r w:rsidRPr="00361CF0">
        <w:rPr>
          <w:rStyle w:val="NormalTok"/>
          <w:highlight w:val="yellow"/>
        </w:rPr>
        <w:t xml:space="preserve"> </w:t>
      </w:r>
      <w:r w:rsidRPr="00361CF0">
        <w:rPr>
          <w:rStyle w:val="VariableTok"/>
          <w:highlight w:val="yellow"/>
        </w:rPr>
        <w:t>True</w:t>
      </w:r>
      <w:r w:rsidRPr="00361CF0">
        <w:rPr>
          <w:rStyle w:val="NormalTok"/>
          <w:highlight w:val="yellow"/>
        </w:rPr>
        <w:t xml:space="preserve">, bins </w:t>
      </w:r>
      <w:r w:rsidRPr="00361CF0">
        <w:rPr>
          <w:rStyle w:val="OperatorTok"/>
          <w:highlight w:val="yellow"/>
        </w:rPr>
        <w:t>=</w:t>
      </w:r>
      <w:r w:rsidRPr="00361CF0">
        <w:rPr>
          <w:rStyle w:val="NormalTok"/>
          <w:highlight w:val="yellow"/>
        </w:rPr>
        <w:t xml:space="preserve"> </w:t>
      </w:r>
      <w:r w:rsidRPr="00361CF0">
        <w:rPr>
          <w:rStyle w:val="DecValTok"/>
          <w:highlight w:val="yellow"/>
        </w:rPr>
        <w:t>20</w:t>
      </w:r>
      <w:r w:rsidRPr="00361CF0">
        <w:rPr>
          <w:rStyle w:val="NormalTok"/>
          <w:highlight w:val="yellow"/>
        </w:rPr>
        <w:t xml:space="preserve">, palette </w:t>
      </w:r>
      <w:r w:rsidRPr="00361CF0">
        <w:rPr>
          <w:rStyle w:val="OperatorTok"/>
          <w:highlight w:val="yellow"/>
        </w:rPr>
        <w:t>=</w:t>
      </w:r>
      <w:r w:rsidRPr="00361CF0">
        <w:rPr>
          <w:rStyle w:val="NormalTok"/>
          <w:highlight w:val="yellow"/>
        </w:rPr>
        <w:t xml:space="preserve"> </w:t>
      </w:r>
      <w:r w:rsidRPr="00361CF0">
        <w:rPr>
          <w:rStyle w:val="StringTok"/>
          <w:highlight w:val="yellow"/>
        </w:rPr>
        <w:t>"hls"</w:t>
      </w:r>
      <w:r w:rsidRPr="00361CF0">
        <w:rPr>
          <w:rStyle w:val="NormalTok"/>
          <w:highlight w:val="yellow"/>
        </w:rPr>
        <w:t xml:space="preserve"> )</w:t>
      </w:r>
      <w:r w:rsidRPr="00361CF0">
        <w:rPr>
          <w:highlight w:val="yellow"/>
        </w:rPr>
        <w:br/>
      </w:r>
      <w:r w:rsidRPr="00361CF0">
        <w:rPr>
          <w:rStyle w:val="NormalTok"/>
          <w:highlight w:val="yellow"/>
        </w:rPr>
        <w:t xml:space="preserve">plt.xticks(rotation </w:t>
      </w:r>
      <w:r w:rsidRPr="00361CF0">
        <w:rPr>
          <w:rStyle w:val="OperatorTok"/>
          <w:highlight w:val="yellow"/>
        </w:rPr>
        <w:t>=</w:t>
      </w:r>
      <w:r w:rsidRPr="00361CF0">
        <w:rPr>
          <w:rStyle w:val="NormalTok"/>
          <w:highlight w:val="yellow"/>
        </w:rPr>
        <w:t xml:space="preserve"> </w:t>
      </w:r>
      <w:r w:rsidRPr="00361CF0">
        <w:rPr>
          <w:rStyle w:val="DecValTok"/>
          <w:highlight w:val="yellow"/>
        </w:rPr>
        <w:t>90</w:t>
      </w:r>
      <w:r w:rsidRPr="00361CF0">
        <w:rPr>
          <w:rStyle w:val="NormalTok"/>
          <w:highlight w:val="yellow"/>
        </w:rPr>
        <w:t>)</w:t>
      </w:r>
      <w:r>
        <w:br/>
      </w:r>
      <w:r w:rsidRPr="00070998">
        <w:rPr>
          <w:rStyle w:val="NormalTok"/>
          <w:highlight w:val="yellow"/>
        </w:rPr>
        <w:t>plt.ylabel(</w:t>
      </w:r>
      <w:r w:rsidRPr="00070998">
        <w:rPr>
          <w:rStyle w:val="StringTok"/>
          <w:highlight w:val="yellow"/>
        </w:rPr>
        <w:t>'Frequency'</w:t>
      </w:r>
      <w:r w:rsidRPr="00070998">
        <w:rPr>
          <w:rStyle w:val="NormalTok"/>
          <w:highlight w:val="yellow"/>
        </w:rPr>
        <w:t>)</w:t>
      </w:r>
      <w:r w:rsidRPr="00070998">
        <w:rPr>
          <w:highlight w:val="yellow"/>
        </w:rPr>
        <w:br/>
      </w:r>
      <w:r w:rsidRPr="00070998">
        <w:rPr>
          <w:rStyle w:val="NormalTok"/>
          <w:highlight w:val="yellow"/>
        </w:rPr>
        <w:t>plt.grid()</w:t>
      </w:r>
      <w:r>
        <w:br/>
      </w:r>
    </w:p>
    <w:p w14:paraId="30700D2E" w14:textId="77777777" w:rsidR="00727073" w:rsidRDefault="00000000" w:rsidP="009D0A9D">
      <w:pPr>
        <w:pStyle w:val="SourceCode"/>
      </w:pPr>
      <w:r>
        <w:rPr>
          <w:rStyle w:val="CommentTok"/>
        </w:rPr>
        <w:t xml:space="preserve">#median </w:t>
      </w:r>
      <w:r>
        <w:br/>
      </w:r>
      <w:r w:rsidRPr="00361CF0">
        <w:rPr>
          <w:rStyle w:val="BuiltInTok"/>
          <w:highlight w:val="yellow"/>
        </w:rPr>
        <w:t>print</w:t>
      </w:r>
      <w:r w:rsidRPr="00361CF0">
        <w:rPr>
          <w:rStyle w:val="NormalTok"/>
          <w:highlight w:val="yellow"/>
        </w:rPr>
        <w:t>(</w:t>
      </w:r>
      <w:r w:rsidRPr="00361CF0">
        <w:rPr>
          <w:rStyle w:val="StringTok"/>
          <w:highlight w:val="yellow"/>
        </w:rPr>
        <w:t>"Median (average_rating):"</w:t>
      </w:r>
      <w:r w:rsidRPr="00361CF0">
        <w:rPr>
          <w:rStyle w:val="NormalTok"/>
          <w:highlight w:val="yellow"/>
        </w:rPr>
        <w:t>, df.average_rating.median())</w:t>
      </w:r>
      <w:r w:rsidRPr="00361CF0">
        <w:rPr>
          <w:highlight w:val="yellow"/>
        </w:rPr>
        <w:br/>
      </w:r>
      <w:r w:rsidRPr="00361CF0">
        <w:rPr>
          <w:rStyle w:val="BuiltInTok"/>
          <w:highlight w:val="yellow"/>
        </w:rPr>
        <w:t>print</w:t>
      </w:r>
      <w:r w:rsidRPr="00361CF0">
        <w:rPr>
          <w:rStyle w:val="NormalTok"/>
          <w:highlight w:val="yellow"/>
        </w:rPr>
        <w:t>(</w:t>
      </w:r>
      <w:r w:rsidRPr="00361CF0">
        <w:rPr>
          <w:rStyle w:val="StringTok"/>
          <w:highlight w:val="yellow"/>
        </w:rPr>
        <w:t>"Mean (average_rating): "</w:t>
      </w:r>
      <w:r w:rsidRPr="00361CF0">
        <w:rPr>
          <w:rStyle w:val="NormalTok"/>
          <w:highlight w:val="yellow"/>
        </w:rPr>
        <w:t>, df.average_rating.mean())</w:t>
      </w:r>
    </w:p>
    <w:p w14:paraId="55B67DC5" w14:textId="77777777" w:rsidR="00727073" w:rsidRDefault="00000000" w:rsidP="009D0A9D">
      <w:pPr>
        <w:pStyle w:val="SourceCode"/>
      </w:pPr>
      <w:r>
        <w:rPr>
          <w:rStyle w:val="VerbatimChar"/>
        </w:rPr>
        <w:t>Median (average_rating): 3.96</w:t>
      </w:r>
      <w:r>
        <w:br/>
      </w:r>
      <w:r>
        <w:rPr>
          <w:rStyle w:val="VerbatimChar"/>
        </w:rPr>
        <w:t>Mean (average_rating):  3.9336308079446125</w:t>
      </w:r>
    </w:p>
    <w:p w14:paraId="5503C329" w14:textId="77777777" w:rsidR="00727073" w:rsidRDefault="00000000" w:rsidP="009D0A9D">
      <w:pPr>
        <w:pStyle w:val="SourceCode"/>
      </w:pPr>
      <w:r>
        <w:rPr>
          <w:rStyle w:val="CommentTok"/>
        </w:rPr>
        <w:t>#check the normality of the distribution</w:t>
      </w:r>
      <w:r>
        <w:br/>
      </w:r>
      <w:r w:rsidRPr="00361CF0">
        <w:rPr>
          <w:rStyle w:val="BuiltInTok"/>
          <w:highlight w:val="yellow"/>
        </w:rPr>
        <w:t>print</w:t>
      </w:r>
      <w:r w:rsidRPr="00361CF0">
        <w:rPr>
          <w:rStyle w:val="NormalTok"/>
          <w:highlight w:val="yellow"/>
        </w:rPr>
        <w:t>(</w:t>
      </w:r>
      <w:r w:rsidRPr="00361CF0">
        <w:rPr>
          <w:rStyle w:val="SpecialStringTok"/>
          <w:highlight w:val="yellow"/>
        </w:rPr>
        <w:t xml:space="preserve">f"Skewness: </w:t>
      </w:r>
      <w:r w:rsidRPr="00361CF0">
        <w:rPr>
          <w:rStyle w:val="SpecialCharTok"/>
          <w:highlight w:val="yellow"/>
        </w:rPr>
        <w:t>{</w:t>
      </w:r>
      <w:r w:rsidRPr="00361CF0">
        <w:rPr>
          <w:rStyle w:val="NormalTok"/>
          <w:highlight w:val="yellow"/>
        </w:rPr>
        <w:t>df[</w:t>
      </w:r>
      <w:r w:rsidRPr="00361CF0">
        <w:rPr>
          <w:rStyle w:val="StringTok"/>
          <w:highlight w:val="yellow"/>
        </w:rPr>
        <w:t>'average_rating'</w:t>
      </w:r>
      <w:r w:rsidRPr="00361CF0">
        <w:rPr>
          <w:rStyle w:val="NormalTok"/>
          <w:highlight w:val="yellow"/>
        </w:rPr>
        <w:t>]</w:t>
      </w:r>
      <w:r w:rsidRPr="00361CF0">
        <w:rPr>
          <w:rStyle w:val="SpecialCharTok"/>
          <w:highlight w:val="yellow"/>
        </w:rPr>
        <w:t>.</w:t>
      </w:r>
      <w:r w:rsidRPr="00361CF0">
        <w:rPr>
          <w:rStyle w:val="NormalTok"/>
          <w:highlight w:val="yellow"/>
        </w:rPr>
        <w:t>skew()</w:t>
      </w:r>
      <w:r w:rsidRPr="00361CF0">
        <w:rPr>
          <w:rStyle w:val="SpecialCharTok"/>
          <w:highlight w:val="yellow"/>
        </w:rPr>
        <w:t>}</w:t>
      </w:r>
      <w:r w:rsidRPr="00361CF0">
        <w:rPr>
          <w:rStyle w:val="SpecialStringTok"/>
          <w:highlight w:val="yellow"/>
        </w:rPr>
        <w:t>"</w:t>
      </w:r>
      <w:r w:rsidRPr="00361CF0">
        <w:rPr>
          <w:rStyle w:val="NormalTok"/>
          <w:highlight w:val="yellow"/>
        </w:rPr>
        <w:t>)</w:t>
      </w:r>
      <w:r w:rsidRPr="00361CF0">
        <w:rPr>
          <w:highlight w:val="yellow"/>
        </w:rPr>
        <w:br/>
      </w:r>
      <w:r w:rsidRPr="00361CF0">
        <w:rPr>
          <w:rStyle w:val="BuiltInTok"/>
          <w:highlight w:val="yellow"/>
        </w:rPr>
        <w:t>print</w:t>
      </w:r>
      <w:r w:rsidRPr="00361CF0">
        <w:rPr>
          <w:rStyle w:val="NormalTok"/>
          <w:highlight w:val="yellow"/>
        </w:rPr>
        <w:t>(</w:t>
      </w:r>
      <w:r w:rsidRPr="00361CF0">
        <w:rPr>
          <w:rStyle w:val="SpecialStringTok"/>
          <w:highlight w:val="yellow"/>
        </w:rPr>
        <w:t xml:space="preserve">f"Kurtosis: </w:t>
      </w:r>
      <w:r w:rsidRPr="00361CF0">
        <w:rPr>
          <w:rStyle w:val="SpecialCharTok"/>
          <w:highlight w:val="yellow"/>
        </w:rPr>
        <w:t>{</w:t>
      </w:r>
      <w:r w:rsidRPr="00361CF0">
        <w:rPr>
          <w:rStyle w:val="NormalTok"/>
          <w:highlight w:val="yellow"/>
        </w:rPr>
        <w:t>df[</w:t>
      </w:r>
      <w:r w:rsidRPr="00361CF0">
        <w:rPr>
          <w:rStyle w:val="StringTok"/>
          <w:highlight w:val="yellow"/>
        </w:rPr>
        <w:t>'average_rating'</w:t>
      </w:r>
      <w:r w:rsidRPr="00361CF0">
        <w:rPr>
          <w:rStyle w:val="NormalTok"/>
          <w:highlight w:val="yellow"/>
        </w:rPr>
        <w:t>]</w:t>
      </w:r>
      <w:r w:rsidRPr="00361CF0">
        <w:rPr>
          <w:rStyle w:val="SpecialCharTok"/>
          <w:highlight w:val="yellow"/>
        </w:rPr>
        <w:t>.</w:t>
      </w:r>
      <w:r w:rsidRPr="00361CF0">
        <w:rPr>
          <w:rStyle w:val="NormalTok"/>
          <w:highlight w:val="yellow"/>
        </w:rPr>
        <w:t>kurt()</w:t>
      </w:r>
      <w:r w:rsidRPr="00361CF0">
        <w:rPr>
          <w:rStyle w:val="SpecialCharTok"/>
          <w:highlight w:val="yellow"/>
        </w:rPr>
        <w:t>}</w:t>
      </w:r>
      <w:r w:rsidRPr="00361CF0">
        <w:rPr>
          <w:rStyle w:val="SpecialStringTok"/>
          <w:highlight w:val="yellow"/>
        </w:rPr>
        <w:t>"</w:t>
      </w:r>
      <w:r w:rsidRPr="00361CF0">
        <w:rPr>
          <w:rStyle w:val="NormalTok"/>
          <w:highlight w:val="yellow"/>
        </w:rPr>
        <w:t>)</w:t>
      </w:r>
    </w:p>
    <w:p w14:paraId="0C62D882" w14:textId="77777777" w:rsidR="00727073" w:rsidRPr="00070998" w:rsidRDefault="00000000" w:rsidP="009D0A9D">
      <w:pPr>
        <w:pStyle w:val="SourceCode"/>
        <w:rPr>
          <w:color w:val="7030A0"/>
        </w:rPr>
      </w:pPr>
      <w:r w:rsidRPr="00070998">
        <w:rPr>
          <w:rStyle w:val="VerbatimChar"/>
          <w:color w:val="7030A0"/>
        </w:rPr>
        <w:t>Skewness: -3.638311410554902</w:t>
      </w:r>
      <w:r w:rsidRPr="00070998">
        <w:rPr>
          <w:color w:val="7030A0"/>
        </w:rPr>
        <w:br/>
      </w:r>
      <w:r w:rsidRPr="00070998">
        <w:rPr>
          <w:rStyle w:val="VerbatimChar"/>
          <w:color w:val="7030A0"/>
        </w:rPr>
        <w:t>Kurtosis: 36.721776547302916</w:t>
      </w:r>
    </w:p>
    <w:p w14:paraId="4718BA2F" w14:textId="77777777" w:rsidR="00727073" w:rsidRPr="00070998" w:rsidRDefault="00000000" w:rsidP="009D0A9D">
      <w:pPr>
        <w:pStyle w:val="FirstParagraph"/>
        <w:rPr>
          <w:color w:val="7030A0"/>
        </w:rPr>
      </w:pPr>
      <w:r w:rsidRPr="00070998">
        <w:rPr>
          <w:color w:val="7030A0"/>
        </w:rPr>
        <w:lastRenderedPageBreak/>
        <w:t>Asymetry in distribution with outliers (https://medium.com/@atanudan/kurtosis-skew-function-in-pandas-aa63d72e20de): * A negative skewness value in the output indicates an asymmetry in the distribution corresponding to row 2 and the tail is larger towards the left hand side of the distribution.</w:t>
      </w:r>
    </w:p>
    <w:p w14:paraId="1AAB7771" w14:textId="77777777" w:rsidR="00727073" w:rsidRPr="00070998" w:rsidRDefault="00000000" w:rsidP="009D0A9D">
      <w:pPr>
        <w:pStyle w:val="Compact"/>
        <w:numPr>
          <w:ilvl w:val="0"/>
          <w:numId w:val="4"/>
        </w:numPr>
        <w:rPr>
          <w:color w:val="7030A0"/>
        </w:rPr>
      </w:pPr>
      <w:r w:rsidRPr="00070998">
        <w:rPr>
          <w:color w:val="7030A0"/>
        </w:rPr>
        <w:t>High kurtosis in a data set is an indicator that data has heavy outliers.</w:t>
      </w:r>
    </w:p>
    <w:p w14:paraId="3F11DFC6" w14:textId="77777777" w:rsidR="00727073" w:rsidRPr="00070998" w:rsidRDefault="00000000" w:rsidP="009D0A9D">
      <w:pPr>
        <w:pStyle w:val="FirstParagraph"/>
        <w:rPr>
          <w:color w:val="7030A0"/>
        </w:rPr>
      </w:pPr>
      <w:r w:rsidRPr="00070998">
        <w:rPr>
          <w:color w:val="7030A0"/>
        </w:rPr>
        <w:t xml:space="preserve">=&gt; </w:t>
      </w:r>
      <w:r w:rsidRPr="00070998">
        <w:rPr>
          <w:b/>
          <w:bCs/>
          <w:color w:val="7030A0"/>
        </w:rPr>
        <w:t>Action (Feature Eng)</w:t>
      </w:r>
      <w:r w:rsidRPr="00070998">
        <w:rPr>
          <w:color w:val="7030A0"/>
        </w:rPr>
        <w:t>: create 3 categories ([0-2]-[3]-[4-5]) ***</w:t>
      </w:r>
    </w:p>
    <w:p w14:paraId="2BC291D6" w14:textId="77777777" w:rsidR="00727073" w:rsidRDefault="00000000" w:rsidP="009D0A9D">
      <w:pPr>
        <w:pStyle w:val="Heading3"/>
      </w:pPr>
      <w:bookmarkStart w:id="5" w:name="study-of-relationships-between-variables"/>
      <w:r>
        <w:t>Study of relationships between variables</w:t>
      </w:r>
    </w:p>
    <w:p w14:paraId="62618F97" w14:textId="77777777" w:rsidR="00727073" w:rsidRDefault="00000000" w:rsidP="009D0A9D">
      <w:pPr>
        <w:pStyle w:val="SourceCode"/>
      </w:pPr>
      <w:r w:rsidRPr="00361CF0">
        <w:rPr>
          <w:rStyle w:val="NormalTok"/>
          <w:highlight w:val="yellow"/>
        </w:rPr>
        <w:t xml:space="preserve">sns.pairplot(df) </w:t>
      </w:r>
      <w:r w:rsidRPr="00361CF0">
        <w:rPr>
          <w:rStyle w:val="CommentTok"/>
          <w:highlight w:val="yellow"/>
        </w:rPr>
        <w:t>#numeric variables</w:t>
      </w:r>
    </w:p>
    <w:p w14:paraId="3453062E" w14:textId="77777777" w:rsidR="00727073" w:rsidRDefault="00000000" w:rsidP="009D0A9D">
      <w:pPr>
        <w:pStyle w:val="Heading2"/>
      </w:pPr>
      <w:bookmarkStart w:id="6" w:name="data-cleaning"/>
      <w:bookmarkEnd w:id="4"/>
      <w:bookmarkEnd w:id="5"/>
      <w:r>
        <w:t>3. Data Cleaning</w:t>
      </w:r>
    </w:p>
    <w:p w14:paraId="7020DF0F" w14:textId="77777777" w:rsidR="00727073" w:rsidRDefault="00000000" w:rsidP="009D0A9D">
      <w:pPr>
        <w:pStyle w:val="Heading3"/>
      </w:pPr>
      <w:bookmarkStart w:id="7" w:name="columns-title"/>
      <w:r>
        <w:t>Columns title</w:t>
      </w:r>
    </w:p>
    <w:p w14:paraId="381A462D" w14:textId="77777777" w:rsidR="00727073" w:rsidRPr="00070998" w:rsidRDefault="00000000" w:rsidP="009D0A9D">
      <w:pPr>
        <w:pStyle w:val="SourceCode"/>
        <w:rPr>
          <w:highlight w:val="yellow"/>
        </w:rPr>
      </w:pPr>
      <w:r>
        <w:rPr>
          <w:rStyle w:val="CommentTok"/>
        </w:rPr>
        <w:t>#Renaming '  num_pages' in order to remove the extra spaces and displaying columns names</w:t>
      </w:r>
      <w:r>
        <w:br/>
      </w:r>
      <w:r w:rsidRPr="00070998">
        <w:rPr>
          <w:rStyle w:val="NormalTok"/>
          <w:highlight w:val="yellow"/>
        </w:rPr>
        <w:t>df.rename(columns</w:t>
      </w:r>
      <w:r w:rsidRPr="00070998">
        <w:rPr>
          <w:rStyle w:val="OperatorTok"/>
          <w:highlight w:val="yellow"/>
        </w:rPr>
        <w:t>=</w:t>
      </w:r>
      <w:r w:rsidRPr="00070998">
        <w:rPr>
          <w:rStyle w:val="NormalTok"/>
          <w:highlight w:val="yellow"/>
        </w:rPr>
        <w:t>{</w:t>
      </w:r>
      <w:r w:rsidRPr="00070998">
        <w:rPr>
          <w:rStyle w:val="StringTok"/>
          <w:highlight w:val="yellow"/>
        </w:rPr>
        <w:t>'  num_pages'</w:t>
      </w:r>
      <w:r w:rsidRPr="00070998">
        <w:rPr>
          <w:rStyle w:val="NormalTok"/>
          <w:highlight w:val="yellow"/>
        </w:rPr>
        <w:t>:</w:t>
      </w:r>
      <w:r w:rsidRPr="00070998">
        <w:rPr>
          <w:rStyle w:val="StringTok"/>
          <w:highlight w:val="yellow"/>
        </w:rPr>
        <w:t>'num_pages'</w:t>
      </w:r>
      <w:r w:rsidRPr="00070998">
        <w:rPr>
          <w:rStyle w:val="NormalTok"/>
          <w:highlight w:val="yellow"/>
        </w:rPr>
        <w:t>}, inplace</w:t>
      </w:r>
      <w:r w:rsidRPr="00070998">
        <w:rPr>
          <w:rStyle w:val="OperatorTok"/>
          <w:highlight w:val="yellow"/>
        </w:rPr>
        <w:t>=</w:t>
      </w:r>
      <w:r w:rsidRPr="00070998">
        <w:rPr>
          <w:rStyle w:val="VariableTok"/>
          <w:highlight w:val="yellow"/>
        </w:rPr>
        <w:t>True</w:t>
      </w:r>
      <w:r w:rsidRPr="00070998">
        <w:rPr>
          <w:rStyle w:val="NormalTok"/>
          <w:highlight w:val="yellow"/>
        </w:rPr>
        <w:t>)</w:t>
      </w:r>
    </w:p>
    <w:p w14:paraId="6302EC69" w14:textId="77777777" w:rsidR="00727073" w:rsidRDefault="00000000" w:rsidP="009D0A9D">
      <w:pPr>
        <w:pStyle w:val="SourceCode"/>
      </w:pPr>
      <w:r w:rsidRPr="00070998">
        <w:rPr>
          <w:rStyle w:val="NormalTok"/>
          <w:highlight w:val="yellow"/>
        </w:rPr>
        <w:t>df.columns</w:t>
      </w:r>
    </w:p>
    <w:p w14:paraId="2DF78E2D" w14:textId="77777777" w:rsidR="00727073" w:rsidRDefault="00000000" w:rsidP="009D0A9D">
      <w:pPr>
        <w:pStyle w:val="Heading3"/>
      </w:pPr>
      <w:bookmarkStart w:id="8" w:name="languages"/>
      <w:bookmarkEnd w:id="7"/>
      <w:r>
        <w:t>Languages</w:t>
      </w:r>
    </w:p>
    <w:p w14:paraId="0D1614CB" w14:textId="77777777" w:rsidR="00727073" w:rsidRPr="00070998" w:rsidRDefault="00000000" w:rsidP="009D0A9D">
      <w:pPr>
        <w:pStyle w:val="FirstParagraph"/>
        <w:rPr>
          <w:color w:val="7030A0"/>
        </w:rPr>
      </w:pPr>
      <w:r w:rsidRPr="00070998">
        <w:rPr>
          <w:color w:val="7030A0"/>
        </w:rPr>
        <w:t>For the language_code column, replacing the value eng-US, en-CA and eng-GB with the value eng</w:t>
      </w:r>
    </w:p>
    <w:p w14:paraId="23285BF5" w14:textId="77777777" w:rsidR="00727073" w:rsidRDefault="00000000" w:rsidP="009D0A9D">
      <w:pPr>
        <w:pStyle w:val="SourceCode"/>
      </w:pPr>
      <w:r w:rsidRPr="00070998">
        <w:rPr>
          <w:rStyle w:val="NormalTok"/>
          <w:highlight w:val="yellow"/>
        </w:rPr>
        <w:t>df.language_code.value_counts()</w:t>
      </w:r>
    </w:p>
    <w:p w14:paraId="5E5C7FEC" w14:textId="77777777" w:rsidR="00727073" w:rsidRDefault="00000000" w:rsidP="009D0A9D">
      <w:pPr>
        <w:pStyle w:val="SourceCode"/>
      </w:pPr>
      <w:r>
        <w:rPr>
          <w:rStyle w:val="VerbatimChar"/>
        </w:rPr>
        <w:t>eng      8911</w:t>
      </w:r>
      <w:r>
        <w:br/>
      </w:r>
      <w:r>
        <w:rPr>
          <w:rStyle w:val="VerbatimChar"/>
        </w:rPr>
        <w:t>en-US    1409</w:t>
      </w:r>
      <w:r>
        <w:br/>
      </w:r>
      <w:r>
        <w:rPr>
          <w:rStyle w:val="VerbatimChar"/>
        </w:rPr>
        <w:t>spa       218</w:t>
      </w:r>
      <w:r>
        <w:br/>
      </w:r>
      <w:r>
        <w:rPr>
          <w:rStyle w:val="VerbatimChar"/>
        </w:rPr>
        <w:t>en-GB     214</w:t>
      </w:r>
      <w:r>
        <w:br/>
      </w:r>
      <w:r>
        <w:rPr>
          <w:rStyle w:val="VerbatimChar"/>
        </w:rPr>
        <w:t>fre       144</w:t>
      </w:r>
      <w:r>
        <w:br/>
      </w:r>
      <w:r>
        <w:rPr>
          <w:rStyle w:val="VerbatimChar"/>
        </w:rPr>
        <w:t>ger        99</w:t>
      </w:r>
      <w:r>
        <w:br/>
      </w:r>
      <w:r>
        <w:rPr>
          <w:rStyle w:val="VerbatimChar"/>
        </w:rPr>
        <w:t>jpn        46</w:t>
      </w:r>
      <w:r>
        <w:br/>
      </w:r>
      <w:r>
        <w:rPr>
          <w:rStyle w:val="VerbatimChar"/>
        </w:rPr>
        <w:t>mul        19</w:t>
      </w:r>
      <w:r>
        <w:br/>
      </w:r>
      <w:r>
        <w:rPr>
          <w:rStyle w:val="VerbatimChar"/>
        </w:rPr>
        <w:t>zho        14</w:t>
      </w:r>
      <w:r>
        <w:br/>
      </w:r>
      <w:r>
        <w:rPr>
          <w:rStyle w:val="VerbatimChar"/>
        </w:rPr>
        <w:t>grc        11</w:t>
      </w:r>
      <w:r>
        <w:br/>
      </w:r>
      <w:r>
        <w:rPr>
          <w:rStyle w:val="VerbatimChar"/>
        </w:rPr>
        <w:t>por        10</w:t>
      </w:r>
      <w:r>
        <w:br/>
      </w:r>
      <w:r>
        <w:rPr>
          <w:rStyle w:val="VerbatimChar"/>
        </w:rPr>
        <w:t>en-CA       7</w:t>
      </w:r>
      <w:r>
        <w:br/>
      </w:r>
      <w:r>
        <w:rPr>
          <w:rStyle w:val="VerbatimChar"/>
        </w:rPr>
        <w:t>ita         5</w:t>
      </w:r>
      <w:r>
        <w:br/>
      </w:r>
      <w:r>
        <w:rPr>
          <w:rStyle w:val="VerbatimChar"/>
        </w:rPr>
        <w:t>enm         3</w:t>
      </w:r>
      <w:r>
        <w:br/>
      </w:r>
      <w:r>
        <w:rPr>
          <w:rStyle w:val="VerbatimChar"/>
        </w:rPr>
        <w:t>lat         3</w:t>
      </w:r>
      <w:r>
        <w:br/>
      </w:r>
      <w:r>
        <w:rPr>
          <w:rStyle w:val="VerbatimChar"/>
        </w:rPr>
        <w:t>swe         2</w:t>
      </w:r>
      <w:r>
        <w:br/>
      </w:r>
      <w:r>
        <w:rPr>
          <w:rStyle w:val="VerbatimChar"/>
        </w:rPr>
        <w:t>rus         2</w:t>
      </w:r>
      <w:r>
        <w:br/>
      </w:r>
      <w:r>
        <w:rPr>
          <w:rStyle w:val="VerbatimChar"/>
        </w:rPr>
        <w:t>srp         1</w:t>
      </w:r>
      <w:r>
        <w:br/>
      </w:r>
      <w:r>
        <w:rPr>
          <w:rStyle w:val="VerbatimChar"/>
        </w:rPr>
        <w:t>nl          1</w:t>
      </w:r>
      <w:r>
        <w:br/>
      </w:r>
      <w:r>
        <w:rPr>
          <w:rStyle w:val="VerbatimChar"/>
        </w:rPr>
        <w:t>msa         1</w:t>
      </w:r>
      <w:r>
        <w:br/>
      </w:r>
      <w:r>
        <w:rPr>
          <w:rStyle w:val="VerbatimChar"/>
        </w:rPr>
        <w:t>glg         1</w:t>
      </w:r>
      <w:r>
        <w:br/>
      </w:r>
      <w:r>
        <w:rPr>
          <w:rStyle w:val="VerbatimChar"/>
        </w:rPr>
        <w:t>wel         1</w:t>
      </w:r>
      <w:r>
        <w:br/>
      </w:r>
      <w:r>
        <w:rPr>
          <w:rStyle w:val="VerbatimChar"/>
        </w:rPr>
        <w:t>ara         1</w:t>
      </w:r>
      <w:r>
        <w:br/>
      </w:r>
      <w:r>
        <w:rPr>
          <w:rStyle w:val="VerbatimChar"/>
        </w:rPr>
        <w:lastRenderedPageBreak/>
        <w:t>nor         1</w:t>
      </w:r>
      <w:r>
        <w:br/>
      </w:r>
      <w:r>
        <w:rPr>
          <w:rStyle w:val="VerbatimChar"/>
        </w:rPr>
        <w:t>tur         1</w:t>
      </w:r>
      <w:r>
        <w:br/>
      </w:r>
      <w:r>
        <w:rPr>
          <w:rStyle w:val="VerbatimChar"/>
        </w:rPr>
        <w:t>gla         1</w:t>
      </w:r>
      <w:r>
        <w:br/>
      </w:r>
      <w:r>
        <w:rPr>
          <w:rStyle w:val="VerbatimChar"/>
        </w:rPr>
        <w:t>ale         1</w:t>
      </w:r>
      <w:r>
        <w:br/>
      </w:r>
      <w:r>
        <w:rPr>
          <w:rStyle w:val="VerbatimChar"/>
        </w:rPr>
        <w:t>Name: language_code, dtype: int64</w:t>
      </w:r>
    </w:p>
    <w:p w14:paraId="1DA46A3C" w14:textId="6C852ACA" w:rsidR="00727073" w:rsidRDefault="00000000" w:rsidP="009D0A9D">
      <w:pPr>
        <w:pStyle w:val="SourceCode"/>
      </w:pPr>
      <w:r w:rsidRPr="00070998">
        <w:rPr>
          <w:rStyle w:val="NormalTok"/>
          <w:highlight w:val="yellow"/>
        </w:rPr>
        <w:t>df[</w:t>
      </w:r>
      <w:r w:rsidRPr="00070998">
        <w:rPr>
          <w:rStyle w:val="StringTok"/>
          <w:highlight w:val="yellow"/>
        </w:rPr>
        <w:t>'language_code'</w:t>
      </w:r>
      <w:r w:rsidRPr="00070998">
        <w:rPr>
          <w:rStyle w:val="NormalTok"/>
          <w:highlight w:val="yellow"/>
        </w:rPr>
        <w:t xml:space="preserve">] </w:t>
      </w:r>
      <w:r w:rsidRPr="00070998">
        <w:rPr>
          <w:rStyle w:val="OperatorTok"/>
          <w:highlight w:val="yellow"/>
        </w:rPr>
        <w:t>=</w:t>
      </w:r>
      <w:r w:rsidRPr="00070998">
        <w:rPr>
          <w:rStyle w:val="NormalTok"/>
          <w:highlight w:val="yellow"/>
        </w:rPr>
        <w:t xml:space="preserve"> df[</w:t>
      </w:r>
      <w:r w:rsidRPr="00070998">
        <w:rPr>
          <w:rStyle w:val="StringTok"/>
          <w:highlight w:val="yellow"/>
        </w:rPr>
        <w:t>'language_code'</w:t>
      </w:r>
      <w:r w:rsidRPr="00070998">
        <w:rPr>
          <w:rStyle w:val="NormalTok"/>
          <w:highlight w:val="yellow"/>
        </w:rPr>
        <w:t>].replace(</w:t>
      </w:r>
      <w:r w:rsidRPr="00070998">
        <w:rPr>
          <w:rStyle w:val="StringTok"/>
          <w:highlight w:val="yellow"/>
        </w:rPr>
        <w:t>'en-US'</w:t>
      </w:r>
      <w:r w:rsidRPr="00070998">
        <w:rPr>
          <w:rStyle w:val="NormalTok"/>
          <w:highlight w:val="yellow"/>
        </w:rPr>
        <w:t>,</w:t>
      </w:r>
      <w:r w:rsidRPr="00070998">
        <w:rPr>
          <w:rStyle w:val="StringTok"/>
          <w:highlight w:val="yellow"/>
        </w:rPr>
        <w:t>'eng'</w:t>
      </w:r>
      <w:r w:rsidRPr="00070998">
        <w:rPr>
          <w:rStyle w:val="NormalTok"/>
          <w:highlight w:val="yellow"/>
        </w:rPr>
        <w:t>)</w:t>
      </w:r>
      <w:r w:rsidRPr="00070998">
        <w:rPr>
          <w:highlight w:val="yellow"/>
        </w:rPr>
        <w:br/>
      </w:r>
      <w:r w:rsidRPr="00070998">
        <w:rPr>
          <w:rStyle w:val="NormalTok"/>
          <w:highlight w:val="yellow"/>
        </w:rPr>
        <w:t>df[</w:t>
      </w:r>
      <w:r w:rsidRPr="00070998">
        <w:rPr>
          <w:rStyle w:val="StringTok"/>
          <w:highlight w:val="yellow"/>
        </w:rPr>
        <w:t>'language_code'</w:t>
      </w:r>
      <w:r w:rsidRPr="00070998">
        <w:rPr>
          <w:rStyle w:val="NormalTok"/>
          <w:highlight w:val="yellow"/>
        </w:rPr>
        <w:t xml:space="preserve">] </w:t>
      </w:r>
      <w:r w:rsidRPr="00070998">
        <w:rPr>
          <w:rStyle w:val="OperatorTok"/>
          <w:highlight w:val="yellow"/>
        </w:rPr>
        <w:t>=</w:t>
      </w:r>
      <w:r w:rsidRPr="00070998">
        <w:rPr>
          <w:rStyle w:val="NormalTok"/>
          <w:highlight w:val="yellow"/>
        </w:rPr>
        <w:t xml:space="preserve"> df[</w:t>
      </w:r>
      <w:r w:rsidRPr="00070998">
        <w:rPr>
          <w:rStyle w:val="StringTok"/>
          <w:highlight w:val="yellow"/>
        </w:rPr>
        <w:t>'language_code'</w:t>
      </w:r>
      <w:r w:rsidRPr="00070998">
        <w:rPr>
          <w:rStyle w:val="NormalTok"/>
          <w:highlight w:val="yellow"/>
        </w:rPr>
        <w:t>].replace(</w:t>
      </w:r>
      <w:r w:rsidRPr="00070998">
        <w:rPr>
          <w:rStyle w:val="StringTok"/>
          <w:highlight w:val="yellow"/>
        </w:rPr>
        <w:t>'en-GB'</w:t>
      </w:r>
      <w:r w:rsidRPr="00070998">
        <w:rPr>
          <w:rStyle w:val="NormalTok"/>
          <w:highlight w:val="yellow"/>
        </w:rPr>
        <w:t>,</w:t>
      </w:r>
      <w:r w:rsidRPr="00070998">
        <w:rPr>
          <w:rStyle w:val="StringTok"/>
          <w:highlight w:val="yellow"/>
        </w:rPr>
        <w:t>'eng'</w:t>
      </w:r>
      <w:r w:rsidRPr="00070998">
        <w:rPr>
          <w:rStyle w:val="NormalTok"/>
          <w:highlight w:val="yellow"/>
        </w:rPr>
        <w:t>)</w:t>
      </w:r>
      <w:r w:rsidRPr="00070998">
        <w:rPr>
          <w:highlight w:val="yellow"/>
        </w:rPr>
        <w:br/>
      </w:r>
      <w:r w:rsidRPr="00070998">
        <w:rPr>
          <w:rStyle w:val="NormalTok"/>
          <w:highlight w:val="yellow"/>
        </w:rPr>
        <w:t>df[</w:t>
      </w:r>
      <w:r w:rsidRPr="00070998">
        <w:rPr>
          <w:rStyle w:val="StringTok"/>
          <w:highlight w:val="yellow"/>
        </w:rPr>
        <w:t>'language_code'</w:t>
      </w:r>
      <w:r w:rsidRPr="00070998">
        <w:rPr>
          <w:rStyle w:val="NormalTok"/>
          <w:highlight w:val="yellow"/>
        </w:rPr>
        <w:t xml:space="preserve">] </w:t>
      </w:r>
      <w:r w:rsidRPr="00070998">
        <w:rPr>
          <w:rStyle w:val="OperatorTok"/>
          <w:highlight w:val="yellow"/>
        </w:rPr>
        <w:t>=</w:t>
      </w:r>
      <w:r w:rsidRPr="00070998">
        <w:rPr>
          <w:rStyle w:val="NormalTok"/>
          <w:highlight w:val="yellow"/>
        </w:rPr>
        <w:t xml:space="preserve"> df[</w:t>
      </w:r>
      <w:r w:rsidRPr="00070998">
        <w:rPr>
          <w:rStyle w:val="StringTok"/>
          <w:highlight w:val="yellow"/>
        </w:rPr>
        <w:t>'language_code'</w:t>
      </w:r>
      <w:r w:rsidRPr="00070998">
        <w:rPr>
          <w:rStyle w:val="NormalTok"/>
          <w:highlight w:val="yellow"/>
        </w:rPr>
        <w:t>].replace(</w:t>
      </w:r>
      <w:r w:rsidRPr="00070998">
        <w:rPr>
          <w:rStyle w:val="StringTok"/>
          <w:highlight w:val="yellow"/>
        </w:rPr>
        <w:t>'en-CA'</w:t>
      </w:r>
      <w:r w:rsidRPr="00070998">
        <w:rPr>
          <w:rStyle w:val="NormalTok"/>
          <w:highlight w:val="yellow"/>
        </w:rPr>
        <w:t>,</w:t>
      </w:r>
      <w:r w:rsidRPr="00070998">
        <w:rPr>
          <w:rStyle w:val="StringTok"/>
          <w:highlight w:val="yellow"/>
        </w:rPr>
        <w:t>'eng'</w:t>
      </w:r>
      <w:r w:rsidRPr="00070998">
        <w:rPr>
          <w:rStyle w:val="NormalTok"/>
          <w:highlight w:val="yellow"/>
        </w:rPr>
        <w:t>)</w:t>
      </w:r>
      <w:r>
        <w:br/>
      </w:r>
      <w:r>
        <w:rPr>
          <w:rStyle w:val="CommentTok"/>
        </w:rPr>
        <w:t>#or</w:t>
      </w:r>
      <w:r w:rsidR="00070998">
        <w:rPr>
          <w:rStyle w:val="CommentTok"/>
        </w:rPr>
        <w:t xml:space="preserve"> </w:t>
      </w:r>
      <w:r>
        <w:rPr>
          <w:rStyle w:val="CommentTok"/>
        </w:rPr>
        <w:t>#df.language_code = books_df.language_code.replace({'en-US':'eng', 'en-GB':'eng', 'en-CA':'eng'})</w:t>
      </w:r>
    </w:p>
    <w:p w14:paraId="478C500C" w14:textId="77777777" w:rsidR="00727073" w:rsidRDefault="00000000" w:rsidP="009D0A9D">
      <w:pPr>
        <w:pStyle w:val="SourceCode"/>
      </w:pPr>
      <w:r w:rsidRPr="00070998">
        <w:rPr>
          <w:rStyle w:val="NormalTok"/>
          <w:highlight w:val="yellow"/>
        </w:rPr>
        <w:t>df.language_code.value_counts()</w:t>
      </w:r>
    </w:p>
    <w:p w14:paraId="6CE7A470" w14:textId="77777777" w:rsidR="00727073" w:rsidRDefault="00000000" w:rsidP="009D0A9D">
      <w:pPr>
        <w:pStyle w:val="SourceCode"/>
      </w:pPr>
      <w:r>
        <w:rPr>
          <w:rStyle w:val="VerbatimChar"/>
        </w:rPr>
        <w:t>eng    10541</w:t>
      </w:r>
      <w:r>
        <w:br/>
      </w:r>
      <w:r>
        <w:rPr>
          <w:rStyle w:val="VerbatimChar"/>
        </w:rPr>
        <w:t>spa      218</w:t>
      </w:r>
      <w:r>
        <w:br/>
      </w:r>
      <w:r>
        <w:rPr>
          <w:rStyle w:val="VerbatimChar"/>
        </w:rPr>
        <w:t>fre      144</w:t>
      </w:r>
      <w:r>
        <w:br/>
      </w:r>
      <w:r>
        <w:rPr>
          <w:rStyle w:val="VerbatimChar"/>
        </w:rPr>
        <w:t>ger       99</w:t>
      </w:r>
      <w:r>
        <w:br/>
      </w:r>
      <w:r>
        <w:rPr>
          <w:rStyle w:val="VerbatimChar"/>
        </w:rPr>
        <w:t>jpn       46</w:t>
      </w:r>
      <w:r>
        <w:br/>
      </w:r>
      <w:r>
        <w:rPr>
          <w:rStyle w:val="VerbatimChar"/>
        </w:rPr>
        <w:t>mul       19</w:t>
      </w:r>
      <w:r>
        <w:br/>
      </w:r>
      <w:r>
        <w:rPr>
          <w:rStyle w:val="VerbatimChar"/>
        </w:rPr>
        <w:t>zho       14</w:t>
      </w:r>
      <w:r>
        <w:br/>
      </w:r>
      <w:r>
        <w:rPr>
          <w:rStyle w:val="VerbatimChar"/>
        </w:rPr>
        <w:t>grc       11</w:t>
      </w:r>
      <w:r>
        <w:br/>
      </w:r>
      <w:r>
        <w:rPr>
          <w:rStyle w:val="VerbatimChar"/>
        </w:rPr>
        <w:t>por       10</w:t>
      </w:r>
      <w:r>
        <w:br/>
      </w:r>
      <w:r>
        <w:rPr>
          <w:rStyle w:val="VerbatimChar"/>
        </w:rPr>
        <w:t>ita        5</w:t>
      </w:r>
      <w:r>
        <w:br/>
      </w:r>
      <w:r>
        <w:rPr>
          <w:rStyle w:val="VerbatimChar"/>
        </w:rPr>
        <w:t>lat        3</w:t>
      </w:r>
      <w:r>
        <w:br/>
      </w:r>
      <w:r>
        <w:rPr>
          <w:rStyle w:val="VerbatimChar"/>
        </w:rPr>
        <w:t>enm        3</w:t>
      </w:r>
      <w:r>
        <w:br/>
      </w:r>
      <w:r>
        <w:rPr>
          <w:rStyle w:val="VerbatimChar"/>
        </w:rPr>
        <w:t>rus        2</w:t>
      </w:r>
      <w:r>
        <w:br/>
      </w:r>
      <w:r>
        <w:rPr>
          <w:rStyle w:val="VerbatimChar"/>
        </w:rPr>
        <w:t>swe        2</w:t>
      </w:r>
      <w:r>
        <w:br/>
      </w:r>
      <w:r>
        <w:rPr>
          <w:rStyle w:val="VerbatimChar"/>
        </w:rPr>
        <w:t>nl         1</w:t>
      </w:r>
      <w:r>
        <w:br/>
      </w:r>
      <w:r>
        <w:rPr>
          <w:rStyle w:val="VerbatimChar"/>
        </w:rPr>
        <w:t>ara        1</w:t>
      </w:r>
      <w:r>
        <w:br/>
      </w:r>
      <w:r>
        <w:rPr>
          <w:rStyle w:val="VerbatimChar"/>
        </w:rPr>
        <w:t>srp        1</w:t>
      </w:r>
      <w:r>
        <w:br/>
      </w:r>
      <w:r>
        <w:rPr>
          <w:rStyle w:val="VerbatimChar"/>
        </w:rPr>
        <w:t>msa        1</w:t>
      </w:r>
      <w:r>
        <w:br/>
      </w:r>
      <w:r>
        <w:rPr>
          <w:rStyle w:val="VerbatimChar"/>
        </w:rPr>
        <w:t>glg        1</w:t>
      </w:r>
      <w:r>
        <w:br/>
      </w:r>
      <w:r>
        <w:rPr>
          <w:rStyle w:val="VerbatimChar"/>
        </w:rPr>
        <w:t>wel        1</w:t>
      </w:r>
      <w:r>
        <w:br/>
      </w:r>
      <w:r>
        <w:rPr>
          <w:rStyle w:val="VerbatimChar"/>
        </w:rPr>
        <w:t>nor        1</w:t>
      </w:r>
      <w:r>
        <w:br/>
      </w:r>
      <w:r>
        <w:rPr>
          <w:rStyle w:val="VerbatimChar"/>
        </w:rPr>
        <w:t>tur        1</w:t>
      </w:r>
      <w:r>
        <w:br/>
      </w:r>
      <w:r>
        <w:rPr>
          <w:rStyle w:val="VerbatimChar"/>
        </w:rPr>
        <w:t>gla        1</w:t>
      </w:r>
      <w:r>
        <w:br/>
      </w:r>
      <w:r>
        <w:rPr>
          <w:rStyle w:val="VerbatimChar"/>
        </w:rPr>
        <w:t>ale        1</w:t>
      </w:r>
      <w:r>
        <w:br/>
      </w:r>
      <w:r>
        <w:rPr>
          <w:rStyle w:val="VerbatimChar"/>
        </w:rPr>
        <w:t>Name: language_code, dtype: int64</w:t>
      </w:r>
    </w:p>
    <w:p w14:paraId="0D9C52DA" w14:textId="77777777" w:rsidR="00727073" w:rsidRDefault="00000000" w:rsidP="009D0A9D">
      <w:pPr>
        <w:pStyle w:val="Heading3"/>
      </w:pPr>
      <w:bookmarkStart w:id="9" w:name="X3bf618a4844394584e76ddb8e09ec5a114aa847"/>
      <w:bookmarkEnd w:id="8"/>
      <w:r>
        <w:t>Publisher columns, many publishers have different spellings</w:t>
      </w:r>
    </w:p>
    <w:p w14:paraId="412339E8" w14:textId="77777777" w:rsidR="00727073" w:rsidRPr="00070998" w:rsidRDefault="00000000" w:rsidP="009D0A9D">
      <w:pPr>
        <w:pStyle w:val="SourceCode"/>
        <w:rPr>
          <w:highlight w:val="lightGray"/>
        </w:rPr>
      </w:pPr>
      <w:r w:rsidRPr="00070998">
        <w:rPr>
          <w:rStyle w:val="NormalTok"/>
          <w:highlight w:val="lightGray"/>
        </w:rPr>
        <w:t xml:space="preserve">pub </w:t>
      </w:r>
      <w:r w:rsidRPr="00070998">
        <w:rPr>
          <w:rStyle w:val="OperatorTok"/>
          <w:highlight w:val="lightGray"/>
        </w:rPr>
        <w:t>=</w:t>
      </w:r>
      <w:r w:rsidRPr="00070998">
        <w:rPr>
          <w:rStyle w:val="NormalTok"/>
          <w:highlight w:val="lightGray"/>
        </w:rPr>
        <w:t xml:space="preserve"> df.publisher.unique()</w:t>
      </w:r>
      <w:r w:rsidRPr="00070998">
        <w:rPr>
          <w:highlight w:val="lightGray"/>
        </w:rPr>
        <w:br/>
      </w:r>
      <w:r w:rsidRPr="00070998">
        <w:rPr>
          <w:rStyle w:val="NormalTok"/>
          <w:highlight w:val="lightGray"/>
        </w:rPr>
        <w:t xml:space="preserve">elements </w:t>
      </w:r>
      <w:r w:rsidRPr="00070998">
        <w:rPr>
          <w:rStyle w:val="OperatorTok"/>
          <w:highlight w:val="lightGray"/>
        </w:rPr>
        <w:t>=</w:t>
      </w:r>
      <w:r w:rsidRPr="00070998">
        <w:rPr>
          <w:rStyle w:val="NormalTok"/>
          <w:highlight w:val="lightGray"/>
        </w:rPr>
        <w:t xml:space="preserve"> </w:t>
      </w:r>
      <w:r w:rsidRPr="00070998">
        <w:rPr>
          <w:rStyle w:val="BuiltInTok"/>
          <w:highlight w:val="lightGray"/>
        </w:rPr>
        <w:t>list</w:t>
      </w:r>
      <w:r w:rsidRPr="00070998">
        <w:rPr>
          <w:rStyle w:val="NormalTok"/>
          <w:highlight w:val="lightGray"/>
        </w:rPr>
        <w:t>(pub)</w:t>
      </w:r>
      <w:r w:rsidRPr="00070998">
        <w:rPr>
          <w:highlight w:val="lightGray"/>
        </w:rPr>
        <w:br/>
      </w:r>
      <w:r w:rsidRPr="00070998">
        <w:rPr>
          <w:rStyle w:val="CommentTok"/>
          <w:highlight w:val="lightGray"/>
        </w:rPr>
        <w:t># elements = ['vikash', 'vikas', 'Vinod', 'Vikky', 'Akash', 'Vinodh', 'Sachin', 'Salman', 'Ajay', 'Suchin', 'vIkas', 'salman', 'salMa', 'Akash', 'vikahs']</w:t>
      </w:r>
      <w:r w:rsidRPr="00070998">
        <w:rPr>
          <w:highlight w:val="lightGray"/>
        </w:rPr>
        <w:br/>
      </w:r>
      <w:r w:rsidRPr="00070998">
        <w:rPr>
          <w:highlight w:val="lightGray"/>
        </w:rPr>
        <w:br/>
      </w:r>
      <w:r w:rsidRPr="00070998">
        <w:rPr>
          <w:rStyle w:val="NormalTok"/>
          <w:highlight w:val="lightGray"/>
        </w:rPr>
        <w:t xml:space="preserve">results </w:t>
      </w:r>
      <w:r w:rsidRPr="00070998">
        <w:rPr>
          <w:rStyle w:val="OperatorTok"/>
          <w:highlight w:val="lightGray"/>
        </w:rPr>
        <w:t>=</w:t>
      </w:r>
      <w:r w:rsidRPr="00070998">
        <w:rPr>
          <w:rStyle w:val="NormalTok"/>
          <w:highlight w:val="lightGray"/>
        </w:rPr>
        <w:t xml:space="preserve"> [[name, [], </w:t>
      </w:r>
      <w:r w:rsidRPr="00070998">
        <w:rPr>
          <w:rStyle w:val="DecValTok"/>
          <w:highlight w:val="lightGray"/>
        </w:rPr>
        <w:t>0</w:t>
      </w:r>
      <w:r w:rsidRPr="00070998">
        <w:rPr>
          <w:rStyle w:val="NormalTok"/>
          <w:highlight w:val="lightGray"/>
        </w:rPr>
        <w:t xml:space="preserve">] </w:t>
      </w:r>
      <w:r w:rsidRPr="00070998">
        <w:rPr>
          <w:rStyle w:val="ControlFlowTok"/>
          <w:highlight w:val="lightGray"/>
        </w:rPr>
        <w:t>for</w:t>
      </w:r>
      <w:r w:rsidRPr="00070998">
        <w:rPr>
          <w:rStyle w:val="NormalTok"/>
          <w:highlight w:val="lightGray"/>
        </w:rPr>
        <w:t xml:space="preserve"> name </w:t>
      </w:r>
      <w:r w:rsidRPr="00070998">
        <w:rPr>
          <w:rStyle w:val="KeywordTok"/>
          <w:highlight w:val="lightGray"/>
        </w:rPr>
        <w:t>in</w:t>
      </w:r>
      <w:r w:rsidRPr="00070998">
        <w:rPr>
          <w:rStyle w:val="NormalTok"/>
          <w:highlight w:val="lightGray"/>
        </w:rPr>
        <w:t xml:space="preserve"> elements]</w:t>
      </w:r>
      <w:r w:rsidRPr="00070998">
        <w:rPr>
          <w:highlight w:val="lightGray"/>
        </w:rPr>
        <w:br/>
      </w:r>
      <w:r w:rsidRPr="00070998">
        <w:rPr>
          <w:highlight w:val="lightGray"/>
        </w:rPr>
        <w:br/>
      </w:r>
      <w:r w:rsidRPr="00070998">
        <w:rPr>
          <w:rStyle w:val="ControlFlowTok"/>
          <w:highlight w:val="lightGray"/>
        </w:rPr>
        <w:t>for</w:t>
      </w:r>
      <w:r w:rsidRPr="00070998">
        <w:rPr>
          <w:rStyle w:val="NormalTok"/>
          <w:highlight w:val="lightGray"/>
        </w:rPr>
        <w:t xml:space="preserve"> (i, element) </w:t>
      </w:r>
      <w:r w:rsidRPr="00070998">
        <w:rPr>
          <w:rStyle w:val="KeywordTok"/>
          <w:highlight w:val="lightGray"/>
        </w:rPr>
        <w:t>in</w:t>
      </w:r>
      <w:r w:rsidRPr="00070998">
        <w:rPr>
          <w:rStyle w:val="NormalTok"/>
          <w:highlight w:val="lightGray"/>
        </w:rPr>
        <w:t xml:space="preserve"> </w:t>
      </w:r>
      <w:r w:rsidRPr="00070998">
        <w:rPr>
          <w:rStyle w:val="BuiltInTok"/>
          <w:highlight w:val="lightGray"/>
        </w:rPr>
        <w:t>enumerate</w:t>
      </w:r>
      <w:r w:rsidRPr="00070998">
        <w:rPr>
          <w:rStyle w:val="NormalTok"/>
          <w:highlight w:val="lightGray"/>
        </w:rPr>
        <w:t>(elements):</w:t>
      </w:r>
      <w:r w:rsidRPr="00070998">
        <w:rPr>
          <w:highlight w:val="lightGray"/>
        </w:rPr>
        <w:br/>
      </w:r>
      <w:r w:rsidRPr="00070998">
        <w:rPr>
          <w:rStyle w:val="NormalTok"/>
          <w:highlight w:val="lightGray"/>
        </w:rPr>
        <w:t xml:space="preserve">    </w:t>
      </w:r>
      <w:r w:rsidRPr="00070998">
        <w:rPr>
          <w:rStyle w:val="ControlFlowTok"/>
          <w:highlight w:val="lightGray"/>
        </w:rPr>
        <w:t>for</w:t>
      </w:r>
      <w:r w:rsidRPr="00070998">
        <w:rPr>
          <w:rStyle w:val="NormalTok"/>
          <w:highlight w:val="lightGray"/>
        </w:rPr>
        <w:t xml:space="preserve"> (j, choice) </w:t>
      </w:r>
      <w:r w:rsidRPr="00070998">
        <w:rPr>
          <w:rStyle w:val="KeywordTok"/>
          <w:highlight w:val="lightGray"/>
        </w:rPr>
        <w:t>in</w:t>
      </w:r>
      <w:r w:rsidRPr="00070998">
        <w:rPr>
          <w:rStyle w:val="NormalTok"/>
          <w:highlight w:val="lightGray"/>
        </w:rPr>
        <w:t xml:space="preserve"> </w:t>
      </w:r>
      <w:r w:rsidRPr="00070998">
        <w:rPr>
          <w:rStyle w:val="BuiltInTok"/>
          <w:highlight w:val="lightGray"/>
        </w:rPr>
        <w:t>enumerate</w:t>
      </w:r>
      <w:r w:rsidRPr="00070998">
        <w:rPr>
          <w:rStyle w:val="NormalTok"/>
          <w:highlight w:val="lightGray"/>
        </w:rPr>
        <w:t>(elements[i</w:t>
      </w:r>
      <w:r w:rsidRPr="00070998">
        <w:rPr>
          <w:rStyle w:val="OperatorTok"/>
          <w:highlight w:val="lightGray"/>
        </w:rPr>
        <w:t>+</w:t>
      </w:r>
      <w:r w:rsidRPr="00070998">
        <w:rPr>
          <w:rStyle w:val="DecValTok"/>
          <w:highlight w:val="lightGray"/>
        </w:rPr>
        <w:t>1</w:t>
      </w:r>
      <w:r w:rsidRPr="00070998">
        <w:rPr>
          <w:rStyle w:val="NormalTok"/>
          <w:highlight w:val="lightGray"/>
        </w:rPr>
        <w:t>:]):</w:t>
      </w:r>
      <w:r w:rsidRPr="00070998">
        <w:rPr>
          <w:highlight w:val="lightGray"/>
        </w:rPr>
        <w:br/>
      </w:r>
      <w:r w:rsidRPr="00070998">
        <w:rPr>
          <w:rStyle w:val="NormalTok"/>
          <w:highlight w:val="lightGray"/>
        </w:rPr>
        <w:lastRenderedPageBreak/>
        <w:t xml:space="preserve">        </w:t>
      </w:r>
      <w:r w:rsidRPr="00070998">
        <w:rPr>
          <w:rStyle w:val="ControlFlowTok"/>
          <w:highlight w:val="lightGray"/>
        </w:rPr>
        <w:t>if</w:t>
      </w:r>
      <w:r w:rsidRPr="00070998">
        <w:rPr>
          <w:rStyle w:val="NormalTok"/>
          <w:highlight w:val="lightGray"/>
        </w:rPr>
        <w:t xml:space="preserve"> fuzz.ratio(element, choice) </w:t>
      </w:r>
      <w:r w:rsidRPr="00070998">
        <w:rPr>
          <w:rStyle w:val="OperatorTok"/>
          <w:highlight w:val="lightGray"/>
        </w:rPr>
        <w:t>&gt;=</w:t>
      </w:r>
      <w:r w:rsidRPr="00070998">
        <w:rPr>
          <w:rStyle w:val="NormalTok"/>
          <w:highlight w:val="lightGray"/>
        </w:rPr>
        <w:t xml:space="preserve"> </w:t>
      </w:r>
      <w:r w:rsidRPr="00070998">
        <w:rPr>
          <w:rStyle w:val="DecValTok"/>
          <w:highlight w:val="lightGray"/>
        </w:rPr>
        <w:t>90</w:t>
      </w:r>
      <w:r w:rsidRPr="00070998">
        <w:rPr>
          <w:rStyle w:val="NormalTok"/>
          <w:highlight w:val="lightGray"/>
        </w:rPr>
        <w:t>:</w:t>
      </w:r>
      <w:r w:rsidRPr="00070998">
        <w:rPr>
          <w:highlight w:val="lightGray"/>
        </w:rPr>
        <w:br/>
      </w:r>
      <w:r w:rsidRPr="00070998">
        <w:rPr>
          <w:rStyle w:val="NormalTok"/>
          <w:highlight w:val="lightGray"/>
        </w:rPr>
        <w:t xml:space="preserve">            results[i][</w:t>
      </w:r>
      <w:r w:rsidRPr="00070998">
        <w:rPr>
          <w:rStyle w:val="DecValTok"/>
          <w:highlight w:val="lightGray"/>
        </w:rPr>
        <w:t>2</w:t>
      </w:r>
      <w:r w:rsidRPr="00070998">
        <w:rPr>
          <w:rStyle w:val="NormalTok"/>
          <w:highlight w:val="lightGray"/>
        </w:rPr>
        <w:t xml:space="preserve">] </w:t>
      </w:r>
      <w:r w:rsidRPr="00070998">
        <w:rPr>
          <w:rStyle w:val="OperatorTok"/>
          <w:highlight w:val="lightGray"/>
        </w:rPr>
        <w:t>+=</w:t>
      </w:r>
      <w:r w:rsidRPr="00070998">
        <w:rPr>
          <w:rStyle w:val="NormalTok"/>
          <w:highlight w:val="lightGray"/>
        </w:rPr>
        <w:t xml:space="preserve"> </w:t>
      </w:r>
      <w:r w:rsidRPr="00070998">
        <w:rPr>
          <w:rStyle w:val="DecValTok"/>
          <w:highlight w:val="lightGray"/>
        </w:rPr>
        <w:t>1</w:t>
      </w:r>
      <w:r w:rsidRPr="00070998">
        <w:rPr>
          <w:highlight w:val="lightGray"/>
        </w:rPr>
        <w:br/>
      </w:r>
      <w:r w:rsidRPr="00070998">
        <w:rPr>
          <w:rStyle w:val="NormalTok"/>
          <w:highlight w:val="lightGray"/>
        </w:rPr>
        <w:t xml:space="preserve">            results[i][</w:t>
      </w:r>
      <w:r w:rsidRPr="00070998">
        <w:rPr>
          <w:rStyle w:val="DecValTok"/>
          <w:highlight w:val="lightGray"/>
        </w:rPr>
        <w:t>1</w:t>
      </w:r>
      <w:r w:rsidRPr="00070998">
        <w:rPr>
          <w:rStyle w:val="NormalTok"/>
          <w:highlight w:val="lightGray"/>
        </w:rPr>
        <w:t>].append(choice)</w:t>
      </w:r>
      <w:r w:rsidRPr="00070998">
        <w:rPr>
          <w:highlight w:val="lightGray"/>
        </w:rPr>
        <w:br/>
      </w:r>
      <w:r w:rsidRPr="00070998">
        <w:rPr>
          <w:rStyle w:val="NormalTok"/>
          <w:highlight w:val="lightGray"/>
        </w:rPr>
        <w:t xml:space="preserve">            results[j</w:t>
      </w:r>
      <w:r w:rsidRPr="00070998">
        <w:rPr>
          <w:rStyle w:val="OperatorTok"/>
          <w:highlight w:val="lightGray"/>
        </w:rPr>
        <w:t>+</w:t>
      </w:r>
      <w:r w:rsidRPr="00070998">
        <w:rPr>
          <w:rStyle w:val="NormalTok"/>
          <w:highlight w:val="lightGray"/>
        </w:rPr>
        <w:t>i</w:t>
      </w:r>
      <w:r w:rsidRPr="00070998">
        <w:rPr>
          <w:rStyle w:val="OperatorTok"/>
          <w:highlight w:val="lightGray"/>
        </w:rPr>
        <w:t>+</w:t>
      </w:r>
      <w:r w:rsidRPr="00070998">
        <w:rPr>
          <w:rStyle w:val="DecValTok"/>
          <w:highlight w:val="lightGray"/>
        </w:rPr>
        <w:t>1</w:t>
      </w:r>
      <w:r w:rsidRPr="00070998">
        <w:rPr>
          <w:rStyle w:val="NormalTok"/>
          <w:highlight w:val="lightGray"/>
        </w:rPr>
        <w:t>][</w:t>
      </w:r>
      <w:r w:rsidRPr="00070998">
        <w:rPr>
          <w:rStyle w:val="DecValTok"/>
          <w:highlight w:val="lightGray"/>
        </w:rPr>
        <w:t>2</w:t>
      </w:r>
      <w:r w:rsidRPr="00070998">
        <w:rPr>
          <w:rStyle w:val="NormalTok"/>
          <w:highlight w:val="lightGray"/>
        </w:rPr>
        <w:t xml:space="preserve">] </w:t>
      </w:r>
      <w:r w:rsidRPr="00070998">
        <w:rPr>
          <w:rStyle w:val="OperatorTok"/>
          <w:highlight w:val="lightGray"/>
        </w:rPr>
        <w:t>+=</w:t>
      </w:r>
      <w:r w:rsidRPr="00070998">
        <w:rPr>
          <w:rStyle w:val="NormalTok"/>
          <w:highlight w:val="lightGray"/>
        </w:rPr>
        <w:t xml:space="preserve"> </w:t>
      </w:r>
      <w:r w:rsidRPr="00070998">
        <w:rPr>
          <w:rStyle w:val="DecValTok"/>
          <w:highlight w:val="lightGray"/>
        </w:rPr>
        <w:t>1</w:t>
      </w:r>
      <w:r w:rsidRPr="00070998">
        <w:rPr>
          <w:highlight w:val="lightGray"/>
        </w:rPr>
        <w:br/>
      </w:r>
      <w:r w:rsidRPr="00070998">
        <w:rPr>
          <w:rStyle w:val="NormalTok"/>
          <w:highlight w:val="lightGray"/>
        </w:rPr>
        <w:t xml:space="preserve">            results[j</w:t>
      </w:r>
      <w:r w:rsidRPr="00070998">
        <w:rPr>
          <w:rStyle w:val="OperatorTok"/>
          <w:highlight w:val="lightGray"/>
        </w:rPr>
        <w:t>+</w:t>
      </w:r>
      <w:r w:rsidRPr="00070998">
        <w:rPr>
          <w:rStyle w:val="NormalTok"/>
          <w:highlight w:val="lightGray"/>
        </w:rPr>
        <w:t>i</w:t>
      </w:r>
      <w:r w:rsidRPr="00070998">
        <w:rPr>
          <w:rStyle w:val="OperatorTok"/>
          <w:highlight w:val="lightGray"/>
        </w:rPr>
        <w:t>+</w:t>
      </w:r>
      <w:r w:rsidRPr="00070998">
        <w:rPr>
          <w:rStyle w:val="DecValTok"/>
          <w:highlight w:val="lightGray"/>
        </w:rPr>
        <w:t>1</w:t>
      </w:r>
      <w:r w:rsidRPr="00070998">
        <w:rPr>
          <w:rStyle w:val="NormalTok"/>
          <w:highlight w:val="lightGray"/>
        </w:rPr>
        <w:t>][</w:t>
      </w:r>
      <w:r w:rsidRPr="00070998">
        <w:rPr>
          <w:rStyle w:val="DecValTok"/>
          <w:highlight w:val="lightGray"/>
        </w:rPr>
        <w:t>1</w:t>
      </w:r>
      <w:r w:rsidRPr="00070998">
        <w:rPr>
          <w:rStyle w:val="NormalTok"/>
          <w:highlight w:val="lightGray"/>
        </w:rPr>
        <w:t>].append(element)</w:t>
      </w:r>
      <w:r w:rsidRPr="00070998">
        <w:rPr>
          <w:highlight w:val="lightGray"/>
        </w:rPr>
        <w:br/>
      </w:r>
      <w:r w:rsidRPr="00070998">
        <w:rPr>
          <w:highlight w:val="lightGray"/>
        </w:rPr>
        <w:br/>
      </w:r>
      <w:r w:rsidRPr="00070998">
        <w:rPr>
          <w:rStyle w:val="NormalTok"/>
          <w:highlight w:val="lightGray"/>
        </w:rPr>
        <w:t xml:space="preserve">data </w:t>
      </w:r>
      <w:r w:rsidRPr="00070998">
        <w:rPr>
          <w:rStyle w:val="OperatorTok"/>
          <w:highlight w:val="lightGray"/>
        </w:rPr>
        <w:t>=</w:t>
      </w:r>
      <w:r w:rsidRPr="00070998">
        <w:rPr>
          <w:rStyle w:val="NormalTok"/>
          <w:highlight w:val="lightGray"/>
        </w:rPr>
        <w:t xml:space="preserve"> pd.DataFrame(results, columns</w:t>
      </w:r>
      <w:r w:rsidRPr="00070998">
        <w:rPr>
          <w:rStyle w:val="OperatorTok"/>
          <w:highlight w:val="lightGray"/>
        </w:rPr>
        <w:t>=</w:t>
      </w:r>
      <w:r w:rsidRPr="00070998">
        <w:rPr>
          <w:rStyle w:val="NormalTok"/>
          <w:highlight w:val="lightGray"/>
        </w:rPr>
        <w:t>[</w:t>
      </w:r>
      <w:r w:rsidRPr="00070998">
        <w:rPr>
          <w:rStyle w:val="StringTok"/>
          <w:highlight w:val="lightGray"/>
        </w:rPr>
        <w:t>'name'</w:t>
      </w:r>
      <w:r w:rsidRPr="00070998">
        <w:rPr>
          <w:rStyle w:val="NormalTok"/>
          <w:highlight w:val="lightGray"/>
        </w:rPr>
        <w:t xml:space="preserve">, </w:t>
      </w:r>
      <w:r w:rsidRPr="00070998">
        <w:rPr>
          <w:rStyle w:val="StringTok"/>
          <w:highlight w:val="lightGray"/>
        </w:rPr>
        <w:t>'duplicates'</w:t>
      </w:r>
      <w:r w:rsidRPr="00070998">
        <w:rPr>
          <w:rStyle w:val="NormalTok"/>
          <w:highlight w:val="lightGray"/>
        </w:rPr>
        <w:t xml:space="preserve">, </w:t>
      </w:r>
      <w:r w:rsidRPr="00070998">
        <w:rPr>
          <w:rStyle w:val="StringTok"/>
          <w:highlight w:val="lightGray"/>
        </w:rPr>
        <w:t>'duplicate_count'</w:t>
      </w:r>
      <w:r w:rsidRPr="00070998">
        <w:rPr>
          <w:rStyle w:val="NormalTok"/>
          <w:highlight w:val="lightGray"/>
        </w:rPr>
        <w:t>])</w:t>
      </w:r>
      <w:r w:rsidRPr="00070998">
        <w:rPr>
          <w:highlight w:val="lightGray"/>
        </w:rPr>
        <w:br/>
      </w:r>
      <w:r w:rsidRPr="00070998">
        <w:rPr>
          <w:highlight w:val="lightGray"/>
        </w:rPr>
        <w:br/>
      </w:r>
      <w:r w:rsidRPr="00070998">
        <w:rPr>
          <w:rStyle w:val="NormalTok"/>
          <w:highlight w:val="lightGray"/>
        </w:rPr>
        <w:t xml:space="preserve">data </w:t>
      </w:r>
      <w:r w:rsidRPr="00070998">
        <w:rPr>
          <w:rStyle w:val="OperatorTok"/>
          <w:highlight w:val="lightGray"/>
        </w:rPr>
        <w:t>=</w:t>
      </w:r>
      <w:r w:rsidRPr="00070998">
        <w:rPr>
          <w:rStyle w:val="NormalTok"/>
          <w:highlight w:val="lightGray"/>
        </w:rPr>
        <w:t xml:space="preserve"> data.sort_values(by</w:t>
      </w:r>
      <w:r w:rsidRPr="00070998">
        <w:rPr>
          <w:rStyle w:val="OperatorTok"/>
          <w:highlight w:val="lightGray"/>
        </w:rPr>
        <w:t>=</w:t>
      </w:r>
      <w:r w:rsidRPr="00070998">
        <w:rPr>
          <w:rStyle w:val="NormalTok"/>
          <w:highlight w:val="lightGray"/>
        </w:rPr>
        <w:t>[</w:t>
      </w:r>
      <w:r w:rsidRPr="00070998">
        <w:rPr>
          <w:rStyle w:val="StringTok"/>
          <w:highlight w:val="lightGray"/>
        </w:rPr>
        <w:t>'duplicate_count'</w:t>
      </w:r>
      <w:r w:rsidRPr="00070998">
        <w:rPr>
          <w:rStyle w:val="NormalTok"/>
          <w:highlight w:val="lightGray"/>
        </w:rPr>
        <w:t>],ascending</w:t>
      </w:r>
      <w:r w:rsidRPr="00070998">
        <w:rPr>
          <w:rStyle w:val="OperatorTok"/>
          <w:highlight w:val="lightGray"/>
        </w:rPr>
        <w:t>=</w:t>
      </w:r>
      <w:r w:rsidRPr="00070998">
        <w:rPr>
          <w:rStyle w:val="VariableTok"/>
          <w:highlight w:val="lightGray"/>
        </w:rPr>
        <w:t>False</w:t>
      </w:r>
      <w:r w:rsidRPr="00070998">
        <w:rPr>
          <w:rStyle w:val="NormalTok"/>
          <w:highlight w:val="lightGray"/>
        </w:rPr>
        <w:t>)</w:t>
      </w:r>
    </w:p>
    <w:p w14:paraId="7F714268" w14:textId="77777777" w:rsidR="00727073" w:rsidRDefault="00000000" w:rsidP="009D0A9D">
      <w:pPr>
        <w:pStyle w:val="SourceCode"/>
      </w:pPr>
      <w:r w:rsidRPr="00070998">
        <w:rPr>
          <w:rStyle w:val="NormalTok"/>
          <w:highlight w:val="lightGray"/>
        </w:rPr>
        <w:t xml:space="preserve">to_remove </w:t>
      </w:r>
      <w:r w:rsidRPr="00070998">
        <w:rPr>
          <w:rStyle w:val="OperatorTok"/>
          <w:highlight w:val="lightGray"/>
        </w:rPr>
        <w:t>=</w:t>
      </w:r>
      <w:r w:rsidRPr="00070998">
        <w:rPr>
          <w:rStyle w:val="NormalTok"/>
          <w:highlight w:val="lightGray"/>
        </w:rPr>
        <w:t xml:space="preserve"> []</w:t>
      </w:r>
      <w:r w:rsidRPr="00070998">
        <w:rPr>
          <w:highlight w:val="lightGray"/>
        </w:rPr>
        <w:br/>
      </w:r>
      <w:r w:rsidRPr="00070998">
        <w:rPr>
          <w:rStyle w:val="NormalTok"/>
          <w:highlight w:val="lightGray"/>
        </w:rPr>
        <w:t xml:space="preserve">test </w:t>
      </w:r>
      <w:r w:rsidRPr="00070998">
        <w:rPr>
          <w:rStyle w:val="OperatorTok"/>
          <w:highlight w:val="lightGray"/>
        </w:rPr>
        <w:t>=</w:t>
      </w:r>
      <w:r w:rsidRPr="00070998">
        <w:rPr>
          <w:rStyle w:val="NormalTok"/>
          <w:highlight w:val="lightGray"/>
        </w:rPr>
        <w:t xml:space="preserve"> {}</w:t>
      </w:r>
      <w:r w:rsidRPr="00070998">
        <w:rPr>
          <w:highlight w:val="lightGray"/>
        </w:rPr>
        <w:br/>
      </w:r>
      <w:r w:rsidRPr="00070998">
        <w:rPr>
          <w:highlight w:val="lightGray"/>
        </w:rPr>
        <w:br/>
      </w:r>
      <w:r w:rsidRPr="00070998">
        <w:rPr>
          <w:rStyle w:val="ControlFlowTok"/>
          <w:highlight w:val="lightGray"/>
        </w:rPr>
        <w:t>for</w:t>
      </w:r>
      <w:r w:rsidRPr="00070998">
        <w:rPr>
          <w:rStyle w:val="NormalTok"/>
          <w:highlight w:val="lightGray"/>
        </w:rPr>
        <w:t xml:space="preserve"> i,j </w:t>
      </w:r>
      <w:r w:rsidRPr="00070998">
        <w:rPr>
          <w:rStyle w:val="KeywordTok"/>
          <w:highlight w:val="lightGray"/>
        </w:rPr>
        <w:t>in</w:t>
      </w:r>
      <w:r w:rsidRPr="00070998">
        <w:rPr>
          <w:rStyle w:val="NormalTok"/>
          <w:highlight w:val="lightGray"/>
        </w:rPr>
        <w:t xml:space="preserve"> data.iterrows():</w:t>
      </w:r>
      <w:r w:rsidRPr="00070998">
        <w:rPr>
          <w:highlight w:val="lightGray"/>
        </w:rPr>
        <w:br/>
      </w:r>
      <w:r w:rsidRPr="00070998">
        <w:rPr>
          <w:rStyle w:val="NormalTok"/>
          <w:highlight w:val="lightGray"/>
        </w:rPr>
        <w:t xml:space="preserve">    </w:t>
      </w:r>
      <w:r w:rsidRPr="00070998">
        <w:rPr>
          <w:rStyle w:val="ControlFlowTok"/>
          <w:highlight w:val="lightGray"/>
        </w:rPr>
        <w:t>if</w:t>
      </w:r>
      <w:r w:rsidRPr="00070998">
        <w:rPr>
          <w:rStyle w:val="NormalTok"/>
          <w:highlight w:val="lightGray"/>
        </w:rPr>
        <w:t xml:space="preserve"> data.name[i] </w:t>
      </w:r>
      <w:r w:rsidRPr="00070998">
        <w:rPr>
          <w:rStyle w:val="KeywordTok"/>
          <w:highlight w:val="lightGray"/>
        </w:rPr>
        <w:t>in</w:t>
      </w:r>
      <w:r w:rsidRPr="00070998">
        <w:rPr>
          <w:rStyle w:val="NormalTok"/>
          <w:highlight w:val="lightGray"/>
        </w:rPr>
        <w:t xml:space="preserve"> </w:t>
      </w:r>
      <w:r w:rsidRPr="00070998">
        <w:rPr>
          <w:rStyle w:val="BuiltInTok"/>
          <w:highlight w:val="lightGray"/>
        </w:rPr>
        <w:t>list</w:t>
      </w:r>
      <w:r w:rsidRPr="00070998">
        <w:rPr>
          <w:rStyle w:val="NormalTok"/>
          <w:highlight w:val="lightGray"/>
        </w:rPr>
        <w:t>(test.keys()):</w:t>
      </w:r>
      <w:r w:rsidRPr="00070998">
        <w:rPr>
          <w:highlight w:val="lightGray"/>
        </w:rPr>
        <w:br/>
      </w:r>
      <w:r w:rsidRPr="00070998">
        <w:rPr>
          <w:rStyle w:val="NormalTok"/>
          <w:highlight w:val="lightGray"/>
        </w:rPr>
        <w:t xml:space="preserve">        </w:t>
      </w:r>
      <w:r w:rsidRPr="00070998">
        <w:rPr>
          <w:rStyle w:val="ControlFlowTok"/>
          <w:highlight w:val="lightGray"/>
        </w:rPr>
        <w:t>for</w:t>
      </w:r>
      <w:r w:rsidRPr="00070998">
        <w:rPr>
          <w:rStyle w:val="NormalTok"/>
          <w:highlight w:val="lightGray"/>
        </w:rPr>
        <w:t xml:space="preserve"> x </w:t>
      </w:r>
      <w:r w:rsidRPr="00070998">
        <w:rPr>
          <w:rStyle w:val="KeywordTok"/>
          <w:highlight w:val="lightGray"/>
        </w:rPr>
        <w:t>in</w:t>
      </w:r>
      <w:r w:rsidRPr="00070998">
        <w:rPr>
          <w:rStyle w:val="NormalTok"/>
          <w:highlight w:val="lightGray"/>
        </w:rPr>
        <w:t xml:space="preserve"> j.duplicates:</w:t>
      </w:r>
      <w:r w:rsidRPr="00070998">
        <w:rPr>
          <w:highlight w:val="lightGray"/>
        </w:rPr>
        <w:br/>
      </w:r>
      <w:r w:rsidRPr="00070998">
        <w:rPr>
          <w:rStyle w:val="NormalTok"/>
          <w:highlight w:val="lightGray"/>
        </w:rPr>
        <w:t xml:space="preserve">            </w:t>
      </w:r>
      <w:r w:rsidRPr="00070998">
        <w:rPr>
          <w:rStyle w:val="ControlFlowTok"/>
          <w:highlight w:val="lightGray"/>
        </w:rPr>
        <w:t>if</w:t>
      </w:r>
      <w:r w:rsidRPr="00070998">
        <w:rPr>
          <w:rStyle w:val="NormalTok"/>
          <w:highlight w:val="lightGray"/>
        </w:rPr>
        <w:t xml:space="preserve"> x </w:t>
      </w:r>
      <w:r w:rsidRPr="00070998">
        <w:rPr>
          <w:rStyle w:val="KeywordTok"/>
          <w:highlight w:val="lightGray"/>
        </w:rPr>
        <w:t>not</w:t>
      </w:r>
      <w:r w:rsidRPr="00070998">
        <w:rPr>
          <w:rStyle w:val="NormalTok"/>
          <w:highlight w:val="lightGray"/>
        </w:rPr>
        <w:t xml:space="preserve"> </w:t>
      </w:r>
      <w:r w:rsidRPr="00070998">
        <w:rPr>
          <w:rStyle w:val="KeywordTok"/>
          <w:highlight w:val="lightGray"/>
        </w:rPr>
        <w:t>in</w:t>
      </w:r>
      <w:r w:rsidRPr="00070998">
        <w:rPr>
          <w:rStyle w:val="NormalTok"/>
          <w:highlight w:val="lightGray"/>
        </w:rPr>
        <w:t xml:space="preserve"> test : </w:t>
      </w:r>
      <w:r w:rsidRPr="00070998">
        <w:rPr>
          <w:highlight w:val="lightGray"/>
        </w:rPr>
        <w:br/>
      </w:r>
      <w:r w:rsidRPr="00070998">
        <w:rPr>
          <w:rStyle w:val="NormalTok"/>
          <w:highlight w:val="lightGray"/>
        </w:rPr>
        <w:t xml:space="preserve">                test[x]</w:t>
      </w:r>
      <w:r w:rsidRPr="00070998">
        <w:rPr>
          <w:rStyle w:val="OperatorTok"/>
          <w:highlight w:val="lightGray"/>
        </w:rPr>
        <w:t>=</w:t>
      </w:r>
      <w:r w:rsidRPr="00070998">
        <w:rPr>
          <w:rStyle w:val="NormalTok"/>
          <w:highlight w:val="lightGray"/>
        </w:rPr>
        <w:t>test[data.name[i]]</w:t>
      </w:r>
      <w:r w:rsidRPr="00070998">
        <w:rPr>
          <w:highlight w:val="lightGray"/>
        </w:rPr>
        <w:br/>
      </w:r>
      <w:r w:rsidRPr="00070998">
        <w:rPr>
          <w:rStyle w:val="NormalTok"/>
          <w:highlight w:val="lightGray"/>
        </w:rPr>
        <w:t xml:space="preserve">    </w:t>
      </w:r>
      <w:r w:rsidRPr="00070998">
        <w:rPr>
          <w:rStyle w:val="ControlFlowTok"/>
          <w:highlight w:val="lightGray"/>
        </w:rPr>
        <w:t>else</w:t>
      </w:r>
      <w:r w:rsidRPr="00070998">
        <w:rPr>
          <w:rStyle w:val="NormalTok"/>
          <w:highlight w:val="lightGray"/>
        </w:rPr>
        <w:t xml:space="preserve"> : </w:t>
      </w:r>
      <w:r w:rsidRPr="00070998">
        <w:rPr>
          <w:highlight w:val="lightGray"/>
        </w:rPr>
        <w:br/>
      </w:r>
      <w:r w:rsidRPr="00070998">
        <w:rPr>
          <w:rStyle w:val="NormalTok"/>
          <w:highlight w:val="lightGray"/>
        </w:rPr>
        <w:t xml:space="preserve">        test[data.name[i]] </w:t>
      </w:r>
      <w:r w:rsidRPr="00070998">
        <w:rPr>
          <w:rStyle w:val="OperatorTok"/>
          <w:highlight w:val="lightGray"/>
        </w:rPr>
        <w:t>=</w:t>
      </w:r>
      <w:r w:rsidRPr="00070998">
        <w:rPr>
          <w:rStyle w:val="NormalTok"/>
          <w:highlight w:val="lightGray"/>
        </w:rPr>
        <w:t xml:space="preserve"> data.name[i]</w:t>
      </w:r>
      <w:r w:rsidRPr="00070998">
        <w:rPr>
          <w:highlight w:val="lightGray"/>
        </w:rPr>
        <w:br/>
      </w:r>
      <w:r w:rsidRPr="00070998">
        <w:rPr>
          <w:rStyle w:val="NormalTok"/>
          <w:highlight w:val="lightGray"/>
        </w:rPr>
        <w:t xml:space="preserve">        </w:t>
      </w:r>
      <w:r w:rsidRPr="00070998">
        <w:rPr>
          <w:rStyle w:val="ControlFlowTok"/>
          <w:highlight w:val="lightGray"/>
        </w:rPr>
        <w:t>for</w:t>
      </w:r>
      <w:r w:rsidRPr="00070998">
        <w:rPr>
          <w:rStyle w:val="NormalTok"/>
          <w:highlight w:val="lightGray"/>
        </w:rPr>
        <w:t xml:space="preserve"> x </w:t>
      </w:r>
      <w:r w:rsidRPr="00070998">
        <w:rPr>
          <w:rStyle w:val="KeywordTok"/>
          <w:highlight w:val="lightGray"/>
        </w:rPr>
        <w:t>in</w:t>
      </w:r>
      <w:r w:rsidRPr="00070998">
        <w:rPr>
          <w:rStyle w:val="NormalTok"/>
          <w:highlight w:val="lightGray"/>
        </w:rPr>
        <w:t xml:space="preserve"> j.duplicates:</w:t>
      </w:r>
      <w:r w:rsidRPr="00070998">
        <w:rPr>
          <w:highlight w:val="lightGray"/>
        </w:rPr>
        <w:br/>
      </w:r>
      <w:r w:rsidRPr="00070998">
        <w:rPr>
          <w:rStyle w:val="NormalTok"/>
          <w:highlight w:val="lightGray"/>
        </w:rPr>
        <w:t xml:space="preserve">            </w:t>
      </w:r>
      <w:r w:rsidRPr="00070998">
        <w:rPr>
          <w:rStyle w:val="ControlFlowTok"/>
          <w:highlight w:val="lightGray"/>
        </w:rPr>
        <w:t>if</w:t>
      </w:r>
      <w:r w:rsidRPr="00070998">
        <w:rPr>
          <w:rStyle w:val="NormalTok"/>
          <w:highlight w:val="lightGray"/>
        </w:rPr>
        <w:t xml:space="preserve"> x </w:t>
      </w:r>
      <w:r w:rsidRPr="00070998">
        <w:rPr>
          <w:rStyle w:val="KeywordTok"/>
          <w:highlight w:val="lightGray"/>
        </w:rPr>
        <w:t>not</w:t>
      </w:r>
      <w:r w:rsidRPr="00070998">
        <w:rPr>
          <w:rStyle w:val="NormalTok"/>
          <w:highlight w:val="lightGray"/>
        </w:rPr>
        <w:t xml:space="preserve"> </w:t>
      </w:r>
      <w:r w:rsidRPr="00070998">
        <w:rPr>
          <w:rStyle w:val="KeywordTok"/>
          <w:highlight w:val="lightGray"/>
        </w:rPr>
        <w:t>in</w:t>
      </w:r>
      <w:r w:rsidRPr="00070998">
        <w:rPr>
          <w:rStyle w:val="NormalTok"/>
          <w:highlight w:val="lightGray"/>
        </w:rPr>
        <w:t xml:space="preserve"> test : </w:t>
      </w:r>
      <w:r w:rsidRPr="00070998">
        <w:rPr>
          <w:highlight w:val="lightGray"/>
        </w:rPr>
        <w:br/>
      </w:r>
      <w:r w:rsidRPr="00070998">
        <w:rPr>
          <w:rStyle w:val="NormalTok"/>
          <w:highlight w:val="lightGray"/>
        </w:rPr>
        <w:t xml:space="preserve">                test[x]</w:t>
      </w:r>
      <w:r w:rsidRPr="00070998">
        <w:rPr>
          <w:rStyle w:val="OperatorTok"/>
          <w:highlight w:val="lightGray"/>
        </w:rPr>
        <w:t>=</w:t>
      </w:r>
      <w:r w:rsidRPr="00070998">
        <w:rPr>
          <w:rStyle w:val="NormalTok"/>
          <w:highlight w:val="lightGray"/>
        </w:rPr>
        <w:t>data.name[i]</w:t>
      </w:r>
      <w:r w:rsidRPr="00070998">
        <w:rPr>
          <w:highlight w:val="lightGray"/>
        </w:rPr>
        <w:br/>
      </w:r>
      <w:r w:rsidRPr="00070998">
        <w:rPr>
          <w:rStyle w:val="CommentTok"/>
          <w:highlight w:val="lightGray"/>
        </w:rPr>
        <w:t>#                 print(data.name[i], "****", x,"--" , data.name[i])</w:t>
      </w:r>
      <w:r w:rsidRPr="00070998">
        <w:rPr>
          <w:highlight w:val="lightGray"/>
        </w:rPr>
        <w:br/>
      </w:r>
      <w:r w:rsidRPr="00070998">
        <w:rPr>
          <w:rStyle w:val="NormalTok"/>
          <w:highlight w:val="lightGray"/>
        </w:rPr>
        <w:t xml:space="preserve">        </w:t>
      </w:r>
      <w:r w:rsidRPr="00070998">
        <w:rPr>
          <w:highlight w:val="lightGray"/>
        </w:rPr>
        <w:br/>
      </w:r>
      <w:r w:rsidRPr="00070998">
        <w:rPr>
          <w:highlight w:val="lightGray"/>
        </w:rPr>
        <w:br/>
      </w:r>
      <w:r w:rsidRPr="00070998">
        <w:rPr>
          <w:rStyle w:val="NormalTok"/>
          <w:highlight w:val="lightGray"/>
        </w:rPr>
        <w:t xml:space="preserve">                    </w:t>
      </w:r>
      <w:r w:rsidRPr="00070998">
        <w:rPr>
          <w:highlight w:val="lightGray"/>
        </w:rPr>
        <w:br/>
      </w:r>
      <w:r w:rsidRPr="00070998">
        <w:rPr>
          <w:rStyle w:val="CommentTok"/>
          <w:highlight w:val="lightGray"/>
        </w:rPr>
        <w:t># print(test)</w:t>
      </w:r>
      <w:r w:rsidRPr="00070998">
        <w:rPr>
          <w:highlight w:val="lightGray"/>
        </w:rPr>
        <w:br/>
      </w:r>
      <w:r w:rsidRPr="00070998">
        <w:rPr>
          <w:rStyle w:val="NormalTok"/>
          <w:highlight w:val="lightGray"/>
        </w:rPr>
        <w:t>data[</w:t>
      </w:r>
      <w:r w:rsidRPr="00070998">
        <w:rPr>
          <w:rStyle w:val="StringTok"/>
          <w:highlight w:val="lightGray"/>
        </w:rPr>
        <w:t>'pub'</w:t>
      </w:r>
      <w:r w:rsidRPr="00070998">
        <w:rPr>
          <w:rStyle w:val="NormalTok"/>
          <w:highlight w:val="lightGray"/>
        </w:rPr>
        <w:t xml:space="preserve">] </w:t>
      </w:r>
      <w:r w:rsidRPr="00070998">
        <w:rPr>
          <w:rStyle w:val="OperatorTok"/>
          <w:highlight w:val="lightGray"/>
        </w:rPr>
        <w:t>=</w:t>
      </w:r>
      <w:r w:rsidRPr="00070998">
        <w:rPr>
          <w:rStyle w:val="NormalTok"/>
          <w:highlight w:val="lightGray"/>
        </w:rPr>
        <w:t xml:space="preserve"> data[</w:t>
      </w:r>
      <w:r w:rsidRPr="00070998">
        <w:rPr>
          <w:rStyle w:val="StringTok"/>
          <w:highlight w:val="lightGray"/>
        </w:rPr>
        <w:t>'name'</w:t>
      </w:r>
      <w:r w:rsidRPr="00070998">
        <w:rPr>
          <w:rStyle w:val="NormalTok"/>
          <w:highlight w:val="lightGray"/>
        </w:rPr>
        <w:t>].</w:t>
      </w:r>
      <w:r w:rsidRPr="00070998">
        <w:rPr>
          <w:rStyle w:val="BuiltInTok"/>
          <w:highlight w:val="lightGray"/>
        </w:rPr>
        <w:t>map</w:t>
      </w:r>
      <w:r w:rsidRPr="00070998">
        <w:rPr>
          <w:rStyle w:val="NormalTok"/>
          <w:highlight w:val="lightGray"/>
        </w:rPr>
        <w:t>(test)</w:t>
      </w:r>
      <w:r w:rsidRPr="00070998">
        <w:rPr>
          <w:highlight w:val="lightGray"/>
        </w:rPr>
        <w:br/>
      </w:r>
      <w:r w:rsidRPr="00070998">
        <w:rPr>
          <w:rStyle w:val="NormalTok"/>
          <w:highlight w:val="lightGray"/>
        </w:rPr>
        <w:t>display(data)</w:t>
      </w:r>
    </w:p>
    <w:p w14:paraId="27434F9F" w14:textId="77777777" w:rsidR="00727073" w:rsidRDefault="00000000" w:rsidP="009D0A9D">
      <w:pPr>
        <w:pStyle w:val="SourceCode"/>
      </w:pPr>
      <w:r w:rsidRPr="00070998">
        <w:rPr>
          <w:rStyle w:val="NormalTok"/>
          <w:highlight w:val="yellow"/>
        </w:rPr>
        <w:t>df.publisher.value_counts()</w:t>
      </w:r>
    </w:p>
    <w:p w14:paraId="5C52404E" w14:textId="77777777" w:rsidR="00727073" w:rsidRDefault="00000000" w:rsidP="009D0A9D">
      <w:pPr>
        <w:pStyle w:val="SourceCode"/>
      </w:pPr>
      <w:r>
        <w:rPr>
          <w:rStyle w:val="VerbatimChar"/>
        </w:rPr>
        <w:t>Vintage                        318</w:t>
      </w:r>
      <w:r>
        <w:br/>
      </w:r>
      <w:r>
        <w:rPr>
          <w:rStyle w:val="VerbatimChar"/>
        </w:rPr>
        <w:t>Penguin Books                  261</w:t>
      </w:r>
      <w:r>
        <w:br/>
      </w:r>
      <w:r>
        <w:rPr>
          <w:rStyle w:val="VerbatimChar"/>
        </w:rPr>
        <w:t>Penguin Classics               184</w:t>
      </w:r>
      <w:r>
        <w:br/>
      </w:r>
      <w:r>
        <w:rPr>
          <w:rStyle w:val="VerbatimChar"/>
        </w:rPr>
        <w:t>Mariner Books                  150</w:t>
      </w:r>
      <w:r>
        <w:br/>
      </w:r>
      <w:r>
        <w:rPr>
          <w:rStyle w:val="VerbatimChar"/>
        </w:rPr>
        <w:t>Ballantine Books               144</w:t>
      </w:r>
      <w:r>
        <w:br/>
      </w:r>
      <w:r>
        <w:rPr>
          <w:rStyle w:val="VerbatimChar"/>
        </w:rPr>
        <w:t xml:space="preserve">                              ... </w:t>
      </w:r>
      <w:r>
        <w:br/>
      </w:r>
      <w:r>
        <w:rPr>
          <w:rStyle w:val="VerbatimChar"/>
        </w:rPr>
        <w:t>University of Calgary Press      1</w:t>
      </w:r>
      <w:r>
        <w:br/>
      </w:r>
      <w:r>
        <w:rPr>
          <w:rStyle w:val="VerbatimChar"/>
        </w:rPr>
        <w:t>Marlowe &amp; Company                1</w:t>
      </w:r>
      <w:r>
        <w:br/>
      </w:r>
      <w:r>
        <w:rPr>
          <w:rStyle w:val="VerbatimChar"/>
        </w:rPr>
        <w:t>University Press of America      1</w:t>
      </w:r>
      <w:r>
        <w:br/>
      </w:r>
      <w:r>
        <w:rPr>
          <w:rStyle w:val="VerbatimChar"/>
        </w:rPr>
        <w:t>Abstract Studio                  1</w:t>
      </w:r>
      <w:r>
        <w:br/>
      </w:r>
      <w:r>
        <w:rPr>
          <w:rStyle w:val="VerbatimChar"/>
        </w:rPr>
        <w:t>Sounds True                      1</w:t>
      </w:r>
      <w:r>
        <w:br/>
      </w:r>
      <w:r>
        <w:rPr>
          <w:rStyle w:val="VerbatimChar"/>
        </w:rPr>
        <w:t>Name: publisher, Length: 2292, dtype: int64</w:t>
      </w:r>
    </w:p>
    <w:p w14:paraId="5A79DD5B" w14:textId="77777777" w:rsidR="00727073" w:rsidRDefault="00000000" w:rsidP="009D0A9D">
      <w:pPr>
        <w:pStyle w:val="SourceCode"/>
      </w:pPr>
      <w:r w:rsidRPr="00070998">
        <w:rPr>
          <w:rStyle w:val="NormalTok"/>
          <w:highlight w:val="yellow"/>
        </w:rPr>
        <w:t>group</w:t>
      </w:r>
      <w:r w:rsidRPr="00070998">
        <w:rPr>
          <w:rStyle w:val="OperatorTok"/>
          <w:highlight w:val="yellow"/>
        </w:rPr>
        <w:t>=</w:t>
      </w:r>
      <w:r w:rsidRPr="00070998">
        <w:rPr>
          <w:rStyle w:val="NormalTok"/>
          <w:highlight w:val="yellow"/>
        </w:rPr>
        <w:t>df.groupby(</w:t>
      </w:r>
      <w:r w:rsidRPr="00070998">
        <w:rPr>
          <w:rStyle w:val="StringTok"/>
          <w:highlight w:val="yellow"/>
        </w:rPr>
        <w:t>'publisher'</w:t>
      </w:r>
      <w:r w:rsidRPr="00070998">
        <w:rPr>
          <w:rStyle w:val="NormalTok"/>
          <w:highlight w:val="yellow"/>
        </w:rPr>
        <w:t>)[</w:t>
      </w:r>
      <w:r w:rsidRPr="00070998">
        <w:rPr>
          <w:rStyle w:val="StringTok"/>
          <w:highlight w:val="yellow"/>
        </w:rPr>
        <w:t>'title'</w:t>
      </w:r>
      <w:r w:rsidRPr="00070998">
        <w:rPr>
          <w:rStyle w:val="NormalTok"/>
          <w:highlight w:val="yellow"/>
        </w:rPr>
        <w:t>].count().reset_index().sort_values(</w:t>
      </w:r>
      <w:r w:rsidRPr="00070998">
        <w:rPr>
          <w:rStyle w:val="StringTok"/>
          <w:highlight w:val="yellow"/>
        </w:rPr>
        <w:t>'title'</w:t>
      </w:r>
      <w:r w:rsidRPr="00070998">
        <w:rPr>
          <w:rStyle w:val="NormalTok"/>
          <w:highlight w:val="yellow"/>
        </w:rPr>
        <w:t xml:space="preserve">, ascending </w:t>
      </w:r>
      <w:r w:rsidRPr="00070998">
        <w:rPr>
          <w:rStyle w:val="OperatorTok"/>
          <w:highlight w:val="yellow"/>
        </w:rPr>
        <w:t>=</w:t>
      </w:r>
      <w:r w:rsidRPr="00070998">
        <w:rPr>
          <w:rStyle w:val="NormalTok"/>
          <w:highlight w:val="yellow"/>
        </w:rPr>
        <w:t xml:space="preserve"> </w:t>
      </w:r>
      <w:r w:rsidRPr="00070998">
        <w:rPr>
          <w:rStyle w:val="VariableTok"/>
          <w:highlight w:val="yellow"/>
        </w:rPr>
        <w:t>False</w:t>
      </w:r>
      <w:r w:rsidRPr="00070998">
        <w:rPr>
          <w:rStyle w:val="NormalTok"/>
          <w:highlight w:val="yellow"/>
        </w:rPr>
        <w:t>).set_index(</w:t>
      </w:r>
      <w:r w:rsidRPr="00070998">
        <w:rPr>
          <w:rStyle w:val="StringTok"/>
          <w:highlight w:val="yellow"/>
        </w:rPr>
        <w:t>'publisher'</w:t>
      </w:r>
      <w:r w:rsidRPr="00070998">
        <w:rPr>
          <w:rStyle w:val="NormalTok"/>
          <w:highlight w:val="yellow"/>
        </w:rPr>
        <w:t>)</w:t>
      </w:r>
      <w:r w:rsidRPr="00070998">
        <w:rPr>
          <w:highlight w:val="yellow"/>
        </w:rPr>
        <w:br/>
      </w:r>
      <w:r w:rsidRPr="00070998">
        <w:rPr>
          <w:rStyle w:val="NormalTok"/>
          <w:highlight w:val="yellow"/>
        </w:rPr>
        <w:t>group</w:t>
      </w:r>
    </w:p>
    <w:p w14:paraId="67F230F1" w14:textId="77777777" w:rsidR="00727073" w:rsidRDefault="00000000" w:rsidP="009D0A9D">
      <w:pPr>
        <w:pStyle w:val="BodyText"/>
      </w:pPr>
      <w:r>
        <w:lastRenderedPageBreak/>
        <w:t>2292 rows × 1 columns</w:t>
      </w:r>
    </w:p>
    <w:p w14:paraId="514C8450" w14:textId="77777777" w:rsidR="00727073" w:rsidRDefault="00000000" w:rsidP="009D0A9D">
      <w:pPr>
        <w:pStyle w:val="Heading3"/>
      </w:pPr>
      <w:bookmarkStart w:id="10" w:name="date-column"/>
      <w:bookmarkEnd w:id="9"/>
      <w:r>
        <w:t>Date Column</w:t>
      </w:r>
    </w:p>
    <w:p w14:paraId="7F7CC714" w14:textId="77777777" w:rsidR="00727073" w:rsidRPr="00070998" w:rsidRDefault="00000000" w:rsidP="009D0A9D">
      <w:pPr>
        <w:pStyle w:val="FirstParagraph"/>
        <w:rPr>
          <w:color w:val="FF0000"/>
        </w:rPr>
      </w:pPr>
      <w:r w:rsidRPr="00070998">
        <w:rPr>
          <w:color w:val="FF0000"/>
        </w:rPr>
        <w:t>**move to FEATURE ENGINEERING</w:t>
      </w:r>
    </w:p>
    <w:p w14:paraId="70EE382F" w14:textId="77777777" w:rsidR="00727073" w:rsidRPr="00070998" w:rsidRDefault="00000000" w:rsidP="009D0A9D">
      <w:pPr>
        <w:pStyle w:val="SourceCode"/>
        <w:rPr>
          <w:highlight w:val="yellow"/>
        </w:rPr>
      </w:pPr>
      <w:r>
        <w:rPr>
          <w:rStyle w:val="CommentTok"/>
        </w:rPr>
        <w:t xml:space="preserve"># Changing the publication_date colummn type to a date format </w:t>
      </w:r>
      <w:r>
        <w:br/>
      </w:r>
      <w:r w:rsidRPr="00070998">
        <w:rPr>
          <w:rStyle w:val="NormalTok"/>
          <w:highlight w:val="yellow"/>
        </w:rPr>
        <w:t>df[</w:t>
      </w:r>
      <w:r w:rsidRPr="00070998">
        <w:rPr>
          <w:rStyle w:val="StringTok"/>
          <w:highlight w:val="yellow"/>
        </w:rPr>
        <w:t>'publication_date'</w:t>
      </w:r>
      <w:r w:rsidRPr="00070998">
        <w:rPr>
          <w:rStyle w:val="NormalTok"/>
          <w:highlight w:val="yellow"/>
        </w:rPr>
        <w:t xml:space="preserve">] </w:t>
      </w:r>
      <w:r w:rsidRPr="00070998">
        <w:rPr>
          <w:rStyle w:val="OperatorTok"/>
          <w:highlight w:val="yellow"/>
        </w:rPr>
        <w:t>=</w:t>
      </w:r>
      <w:r w:rsidRPr="00070998">
        <w:rPr>
          <w:rStyle w:val="NormalTok"/>
          <w:highlight w:val="yellow"/>
        </w:rPr>
        <w:t xml:space="preserve"> pd.to_datetime(df[</w:t>
      </w:r>
      <w:r w:rsidRPr="00070998">
        <w:rPr>
          <w:rStyle w:val="StringTok"/>
          <w:highlight w:val="yellow"/>
        </w:rPr>
        <w:t>'publication_date'</w:t>
      </w:r>
      <w:r w:rsidRPr="00070998">
        <w:rPr>
          <w:rStyle w:val="NormalTok"/>
          <w:highlight w:val="yellow"/>
        </w:rPr>
        <w:t xml:space="preserve">], dayfirst </w:t>
      </w:r>
      <w:r w:rsidRPr="00070998">
        <w:rPr>
          <w:rStyle w:val="OperatorTok"/>
          <w:highlight w:val="yellow"/>
        </w:rPr>
        <w:t>=</w:t>
      </w:r>
      <w:r w:rsidRPr="00070998">
        <w:rPr>
          <w:rStyle w:val="NormalTok"/>
          <w:highlight w:val="yellow"/>
        </w:rPr>
        <w:t xml:space="preserve"> </w:t>
      </w:r>
      <w:r w:rsidRPr="00070998">
        <w:rPr>
          <w:rStyle w:val="VariableTok"/>
          <w:highlight w:val="yellow"/>
        </w:rPr>
        <w:t>False</w:t>
      </w:r>
      <w:r w:rsidRPr="00070998">
        <w:rPr>
          <w:rStyle w:val="NormalTok"/>
          <w:highlight w:val="yellow"/>
        </w:rPr>
        <w:t xml:space="preserve">, yearfirst </w:t>
      </w:r>
      <w:r w:rsidRPr="00070998">
        <w:rPr>
          <w:rStyle w:val="OperatorTok"/>
          <w:highlight w:val="yellow"/>
        </w:rPr>
        <w:t>=</w:t>
      </w:r>
      <w:r w:rsidRPr="00070998">
        <w:rPr>
          <w:rStyle w:val="NormalTok"/>
          <w:highlight w:val="yellow"/>
        </w:rPr>
        <w:t xml:space="preserve"> </w:t>
      </w:r>
      <w:r w:rsidRPr="00070998">
        <w:rPr>
          <w:rStyle w:val="VariableTok"/>
          <w:highlight w:val="yellow"/>
        </w:rPr>
        <w:t>False</w:t>
      </w:r>
      <w:r w:rsidRPr="00070998">
        <w:rPr>
          <w:rStyle w:val="NormalTok"/>
          <w:highlight w:val="yellow"/>
        </w:rPr>
        <w:t xml:space="preserve">, errors </w:t>
      </w:r>
      <w:r w:rsidRPr="00070998">
        <w:rPr>
          <w:rStyle w:val="OperatorTok"/>
          <w:highlight w:val="yellow"/>
        </w:rPr>
        <w:t>=</w:t>
      </w:r>
      <w:r w:rsidRPr="00070998">
        <w:rPr>
          <w:rStyle w:val="NormalTok"/>
          <w:highlight w:val="yellow"/>
        </w:rPr>
        <w:t xml:space="preserve"> </w:t>
      </w:r>
      <w:r w:rsidRPr="00070998">
        <w:rPr>
          <w:rStyle w:val="StringTok"/>
          <w:highlight w:val="yellow"/>
        </w:rPr>
        <w:t>'coerce'</w:t>
      </w:r>
      <w:r w:rsidRPr="00070998">
        <w:rPr>
          <w:rStyle w:val="NormalTok"/>
          <w:highlight w:val="yellow"/>
        </w:rPr>
        <w:t>)</w:t>
      </w:r>
    </w:p>
    <w:p w14:paraId="7DEE4EE5" w14:textId="77777777" w:rsidR="00727073" w:rsidRDefault="00000000" w:rsidP="009D0A9D">
      <w:pPr>
        <w:pStyle w:val="SourceCode"/>
      </w:pPr>
      <w:r w:rsidRPr="00070998">
        <w:rPr>
          <w:rStyle w:val="NormalTok"/>
          <w:highlight w:val="yellow"/>
        </w:rPr>
        <w:t>df.head(</w:t>
      </w:r>
      <w:r w:rsidRPr="00070998">
        <w:rPr>
          <w:rStyle w:val="DecValTok"/>
          <w:highlight w:val="yellow"/>
        </w:rPr>
        <w:t>5</w:t>
      </w:r>
      <w:r w:rsidRPr="00070998">
        <w:rPr>
          <w:rStyle w:val="NormalTok"/>
          <w:highlight w:val="yellow"/>
        </w:rPr>
        <w:t>)</w:t>
      </w:r>
    </w:p>
    <w:p w14:paraId="48B948A1" w14:textId="77777777" w:rsidR="00727073" w:rsidRDefault="00000000" w:rsidP="009D0A9D">
      <w:pPr>
        <w:pStyle w:val="SourceCode"/>
      </w:pPr>
      <w:r w:rsidRPr="00070998">
        <w:rPr>
          <w:rStyle w:val="NormalTok"/>
          <w:highlight w:val="yellow"/>
        </w:rPr>
        <w:t>df.isna().</w:t>
      </w:r>
      <w:r w:rsidRPr="00070998">
        <w:rPr>
          <w:rStyle w:val="BuiltInTok"/>
          <w:highlight w:val="yellow"/>
        </w:rPr>
        <w:t>sum</w:t>
      </w:r>
      <w:r w:rsidRPr="00070998">
        <w:rPr>
          <w:rStyle w:val="NormalTok"/>
          <w:highlight w:val="yellow"/>
        </w:rPr>
        <w:t>()</w:t>
      </w:r>
    </w:p>
    <w:p w14:paraId="07242CF9" w14:textId="77777777" w:rsidR="00727073" w:rsidRDefault="00000000" w:rsidP="009D0A9D">
      <w:pPr>
        <w:pStyle w:val="SourceCode"/>
      </w:pPr>
      <w:r>
        <w:rPr>
          <w:rStyle w:val="VerbatimChar"/>
        </w:rPr>
        <w:t>title                 0</w:t>
      </w:r>
      <w:r>
        <w:br/>
      </w:r>
      <w:r>
        <w:rPr>
          <w:rStyle w:val="VerbatimChar"/>
        </w:rPr>
        <w:t>authors               0</w:t>
      </w:r>
      <w:r>
        <w:br/>
      </w:r>
      <w:r>
        <w:rPr>
          <w:rStyle w:val="VerbatimChar"/>
        </w:rPr>
        <w:t>average_rating        0</w:t>
      </w:r>
      <w:r>
        <w:br/>
      </w:r>
      <w:r>
        <w:rPr>
          <w:rStyle w:val="VerbatimChar"/>
        </w:rPr>
        <w:t>isbn                  0</w:t>
      </w:r>
      <w:r>
        <w:br/>
      </w:r>
      <w:r>
        <w:rPr>
          <w:rStyle w:val="VerbatimChar"/>
        </w:rPr>
        <w:t>isbn13                0</w:t>
      </w:r>
      <w:r>
        <w:br/>
      </w:r>
      <w:r>
        <w:rPr>
          <w:rStyle w:val="VerbatimChar"/>
        </w:rPr>
        <w:t>language_code         0</w:t>
      </w:r>
      <w:r>
        <w:br/>
      </w:r>
      <w:r>
        <w:rPr>
          <w:rStyle w:val="VerbatimChar"/>
        </w:rPr>
        <w:t>num_pages             0</w:t>
      </w:r>
      <w:r>
        <w:br/>
      </w:r>
      <w:r>
        <w:rPr>
          <w:rStyle w:val="VerbatimChar"/>
        </w:rPr>
        <w:t>ratings_count         0</w:t>
      </w:r>
      <w:r>
        <w:br/>
      </w:r>
      <w:r>
        <w:rPr>
          <w:rStyle w:val="VerbatimChar"/>
        </w:rPr>
        <w:t>text_reviews_count    0</w:t>
      </w:r>
      <w:r>
        <w:br/>
      </w:r>
      <w:r w:rsidRPr="00070998">
        <w:rPr>
          <w:rStyle w:val="VerbatimChar"/>
          <w:color w:val="FF0000"/>
        </w:rPr>
        <w:t>publication_date      2</w:t>
      </w:r>
      <w:r w:rsidRPr="00070998">
        <w:rPr>
          <w:color w:val="FF0000"/>
        </w:rPr>
        <w:br/>
      </w:r>
      <w:r>
        <w:rPr>
          <w:rStyle w:val="VerbatimChar"/>
        </w:rPr>
        <w:t>publisher             0</w:t>
      </w:r>
      <w:r>
        <w:br/>
      </w:r>
      <w:r>
        <w:rPr>
          <w:rStyle w:val="VerbatimChar"/>
        </w:rPr>
        <w:t>dtype: int64</w:t>
      </w:r>
    </w:p>
    <w:p w14:paraId="11DDEFD4" w14:textId="77777777" w:rsidR="00727073" w:rsidRDefault="00000000" w:rsidP="009D0A9D">
      <w:pPr>
        <w:pStyle w:val="SourceCode"/>
      </w:pPr>
      <w:r w:rsidRPr="00070998">
        <w:rPr>
          <w:rStyle w:val="NormalTok"/>
          <w:highlight w:val="yellow"/>
        </w:rPr>
        <w:t>df.loc[df.publication_date.isna(),:]</w:t>
      </w:r>
    </w:p>
    <w:p w14:paraId="0595AEF2" w14:textId="77777777" w:rsidR="00727073" w:rsidRPr="00070998" w:rsidRDefault="00000000" w:rsidP="009D0A9D">
      <w:pPr>
        <w:pStyle w:val="BodyText"/>
        <w:rPr>
          <w:color w:val="7030A0"/>
        </w:rPr>
      </w:pPr>
      <w:r w:rsidRPr="00070998">
        <w:rPr>
          <w:color w:val="7030A0"/>
        </w:rPr>
        <w:t>those 2 dates are unreal in the sense that # November doesn’t have 31 days (11/31/2000) # June doesn’t have 31 days (31/06/1982)</w:t>
      </w:r>
    </w:p>
    <w:p w14:paraId="5A651D47" w14:textId="77777777" w:rsidR="00727073" w:rsidRPr="00070998" w:rsidRDefault="00000000" w:rsidP="009D0A9D">
      <w:pPr>
        <w:pStyle w:val="BodyText"/>
        <w:rPr>
          <w:color w:val="7030A0"/>
        </w:rPr>
      </w:pPr>
      <w:r w:rsidRPr="00070998">
        <w:rPr>
          <w:color w:val="7030A0"/>
        </w:rPr>
        <w:t>=&gt; replace by correct date for those 2 rows</w:t>
      </w:r>
    </w:p>
    <w:p w14:paraId="742122CD" w14:textId="77777777" w:rsidR="00727073" w:rsidRPr="00070998" w:rsidRDefault="00000000" w:rsidP="009D0A9D">
      <w:pPr>
        <w:pStyle w:val="SourceCode"/>
        <w:rPr>
          <w:color w:val="7030A0"/>
        </w:rPr>
      </w:pPr>
      <w:r w:rsidRPr="00070998">
        <w:rPr>
          <w:rStyle w:val="VerbatimChar"/>
          <w:color w:val="7030A0"/>
        </w:rPr>
        <w:t>#31373 published October 31, 2000 by Bantam Books (https://www.goodreads.com/book/show/31373.In_Pursuit_of_the_Proper_Sinner?ac=1&amp;from_search=true&amp;qid=3A5Zotzgsy&amp;rank=1)</w:t>
      </w:r>
      <w:r w:rsidRPr="00070998">
        <w:rPr>
          <w:color w:val="7030A0"/>
        </w:rPr>
        <w:br/>
      </w:r>
      <w:r w:rsidRPr="00070998">
        <w:rPr>
          <w:color w:val="7030A0"/>
        </w:rPr>
        <w:br/>
      </w:r>
      <w:r w:rsidRPr="00070998">
        <w:rPr>
          <w:rStyle w:val="VerbatimChar"/>
          <w:color w:val="7030A0"/>
        </w:rPr>
        <w:t>#45531 published June 30, 1982 by Folio histoire (https://www.goodreads.com/book/show/45531.Montaillou_village_occitan_de_1294_1324)</w:t>
      </w:r>
    </w:p>
    <w:p w14:paraId="364115E6" w14:textId="77777777" w:rsidR="00727073" w:rsidRDefault="00000000" w:rsidP="009D0A9D">
      <w:pPr>
        <w:pStyle w:val="SourceCode"/>
      </w:pPr>
      <w:r>
        <w:rPr>
          <w:rStyle w:val="CommentTok"/>
        </w:rPr>
        <w:t>#correcting 2 NaT by correct date</w:t>
      </w:r>
      <w:r>
        <w:br/>
      </w:r>
      <w:r w:rsidRPr="00070998">
        <w:rPr>
          <w:rStyle w:val="NormalTok"/>
          <w:highlight w:val="yellow"/>
        </w:rPr>
        <w:t>df.loc[</w:t>
      </w:r>
      <w:r w:rsidRPr="00070998">
        <w:rPr>
          <w:rStyle w:val="DecValTok"/>
          <w:highlight w:val="yellow"/>
        </w:rPr>
        <w:t>31373</w:t>
      </w:r>
      <w:r w:rsidRPr="00070998">
        <w:rPr>
          <w:rStyle w:val="NormalTok"/>
          <w:highlight w:val="yellow"/>
        </w:rPr>
        <w:t>,</w:t>
      </w:r>
      <w:r w:rsidRPr="00070998">
        <w:rPr>
          <w:rStyle w:val="StringTok"/>
          <w:highlight w:val="yellow"/>
        </w:rPr>
        <w:t>"publication_date"</w:t>
      </w:r>
      <w:r w:rsidRPr="00070998">
        <w:rPr>
          <w:rStyle w:val="NormalTok"/>
          <w:highlight w:val="yellow"/>
        </w:rPr>
        <w:t>]</w:t>
      </w:r>
      <w:r w:rsidRPr="00070998">
        <w:rPr>
          <w:rStyle w:val="OperatorTok"/>
          <w:highlight w:val="yellow"/>
        </w:rPr>
        <w:t>=</w:t>
      </w:r>
      <w:r w:rsidRPr="00070998">
        <w:rPr>
          <w:rStyle w:val="StringTok"/>
          <w:highlight w:val="yellow"/>
        </w:rPr>
        <w:t>'10/30/2000'</w:t>
      </w:r>
      <w:r w:rsidRPr="00070998">
        <w:rPr>
          <w:highlight w:val="yellow"/>
        </w:rPr>
        <w:br/>
      </w:r>
      <w:r w:rsidRPr="00070998">
        <w:rPr>
          <w:rStyle w:val="NormalTok"/>
          <w:highlight w:val="yellow"/>
        </w:rPr>
        <w:t>df.loc[</w:t>
      </w:r>
      <w:r w:rsidRPr="00070998">
        <w:rPr>
          <w:rStyle w:val="DecValTok"/>
          <w:highlight w:val="yellow"/>
        </w:rPr>
        <w:t>45531</w:t>
      </w:r>
      <w:r w:rsidRPr="00070998">
        <w:rPr>
          <w:rStyle w:val="NormalTok"/>
          <w:highlight w:val="yellow"/>
        </w:rPr>
        <w:t>,</w:t>
      </w:r>
      <w:r w:rsidRPr="00070998">
        <w:rPr>
          <w:rStyle w:val="StringTok"/>
          <w:highlight w:val="yellow"/>
        </w:rPr>
        <w:t>"publication_date"</w:t>
      </w:r>
      <w:r w:rsidRPr="00070998">
        <w:rPr>
          <w:rStyle w:val="NormalTok"/>
          <w:highlight w:val="yellow"/>
        </w:rPr>
        <w:t xml:space="preserve">] </w:t>
      </w:r>
      <w:r w:rsidRPr="00070998">
        <w:rPr>
          <w:rStyle w:val="OperatorTok"/>
          <w:highlight w:val="yellow"/>
        </w:rPr>
        <w:t>=</w:t>
      </w:r>
      <w:r w:rsidRPr="00070998">
        <w:rPr>
          <w:rStyle w:val="StringTok"/>
          <w:highlight w:val="yellow"/>
        </w:rPr>
        <w:t>'6/30/1982'</w:t>
      </w:r>
      <w:r w:rsidRPr="00070998">
        <w:rPr>
          <w:highlight w:val="yellow"/>
        </w:rPr>
        <w:br/>
      </w:r>
      <w:r w:rsidRPr="00070998">
        <w:rPr>
          <w:rStyle w:val="NormalTok"/>
          <w:highlight w:val="yellow"/>
        </w:rPr>
        <w:t>df.loc[[</w:t>
      </w:r>
      <w:r w:rsidRPr="00070998">
        <w:rPr>
          <w:rStyle w:val="DecValTok"/>
          <w:highlight w:val="yellow"/>
        </w:rPr>
        <w:t>31373</w:t>
      </w:r>
      <w:r w:rsidRPr="00070998">
        <w:rPr>
          <w:rStyle w:val="NormalTok"/>
          <w:highlight w:val="yellow"/>
        </w:rPr>
        <w:t>,</w:t>
      </w:r>
      <w:r w:rsidRPr="00070998">
        <w:rPr>
          <w:rStyle w:val="DecValTok"/>
          <w:highlight w:val="yellow"/>
        </w:rPr>
        <w:t>45531</w:t>
      </w:r>
      <w:r w:rsidRPr="00070998">
        <w:rPr>
          <w:rStyle w:val="NormalTok"/>
          <w:highlight w:val="yellow"/>
        </w:rPr>
        <w:t>]]</w:t>
      </w:r>
    </w:p>
    <w:p w14:paraId="2B462158" w14:textId="77777777" w:rsidR="00727073" w:rsidRDefault="00000000" w:rsidP="009D0A9D">
      <w:pPr>
        <w:pStyle w:val="SourceCode"/>
      </w:pPr>
      <w:r>
        <w:rPr>
          <w:rStyle w:val="CommentTok"/>
        </w:rPr>
        <w:t xml:space="preserve"># Splitting date column into month and year columns - move in FE </w:t>
      </w:r>
      <w:r>
        <w:br/>
      </w:r>
      <w:r w:rsidRPr="00070998">
        <w:rPr>
          <w:rStyle w:val="NormalTok"/>
          <w:highlight w:val="yellow"/>
        </w:rPr>
        <w:t>df[</w:t>
      </w:r>
      <w:r w:rsidRPr="00070998">
        <w:rPr>
          <w:rStyle w:val="StringTok"/>
          <w:highlight w:val="yellow"/>
        </w:rPr>
        <w:t>'month'</w:t>
      </w:r>
      <w:r w:rsidRPr="00070998">
        <w:rPr>
          <w:rStyle w:val="NormalTok"/>
          <w:highlight w:val="yellow"/>
        </w:rPr>
        <w:t xml:space="preserve">] </w:t>
      </w:r>
      <w:r w:rsidRPr="00070998">
        <w:rPr>
          <w:rStyle w:val="OperatorTok"/>
          <w:highlight w:val="yellow"/>
        </w:rPr>
        <w:t>=</w:t>
      </w:r>
      <w:r w:rsidRPr="00070998">
        <w:rPr>
          <w:rStyle w:val="NormalTok"/>
          <w:highlight w:val="yellow"/>
        </w:rPr>
        <w:t xml:space="preserve"> df[</w:t>
      </w:r>
      <w:r w:rsidRPr="00070998">
        <w:rPr>
          <w:rStyle w:val="StringTok"/>
          <w:highlight w:val="yellow"/>
        </w:rPr>
        <w:t>'publication_date'</w:t>
      </w:r>
      <w:r w:rsidRPr="00070998">
        <w:rPr>
          <w:rStyle w:val="NormalTok"/>
          <w:highlight w:val="yellow"/>
        </w:rPr>
        <w:t>].dt.month</w:t>
      </w:r>
      <w:r w:rsidRPr="00070998">
        <w:rPr>
          <w:highlight w:val="yellow"/>
        </w:rPr>
        <w:br/>
      </w:r>
      <w:r w:rsidRPr="00070998">
        <w:rPr>
          <w:rStyle w:val="NormalTok"/>
          <w:highlight w:val="yellow"/>
        </w:rPr>
        <w:t>df[</w:t>
      </w:r>
      <w:r w:rsidRPr="00070998">
        <w:rPr>
          <w:rStyle w:val="StringTok"/>
          <w:highlight w:val="yellow"/>
        </w:rPr>
        <w:t>'year'</w:t>
      </w:r>
      <w:r w:rsidRPr="00070998">
        <w:rPr>
          <w:rStyle w:val="NormalTok"/>
          <w:highlight w:val="yellow"/>
        </w:rPr>
        <w:t xml:space="preserve">] </w:t>
      </w:r>
      <w:r w:rsidRPr="00070998">
        <w:rPr>
          <w:rStyle w:val="OperatorTok"/>
          <w:highlight w:val="yellow"/>
        </w:rPr>
        <w:t>=</w:t>
      </w:r>
      <w:r w:rsidRPr="00070998">
        <w:rPr>
          <w:rStyle w:val="NormalTok"/>
          <w:highlight w:val="yellow"/>
        </w:rPr>
        <w:t xml:space="preserve"> df[</w:t>
      </w:r>
      <w:r w:rsidRPr="00070998">
        <w:rPr>
          <w:rStyle w:val="StringTok"/>
          <w:highlight w:val="yellow"/>
        </w:rPr>
        <w:t>'publication_date'</w:t>
      </w:r>
      <w:r w:rsidRPr="00070998">
        <w:rPr>
          <w:rStyle w:val="NormalTok"/>
          <w:highlight w:val="yellow"/>
        </w:rPr>
        <w:t>].dt.year</w:t>
      </w:r>
    </w:p>
    <w:p w14:paraId="3C79F414" w14:textId="77777777" w:rsidR="00727073" w:rsidRDefault="00000000" w:rsidP="009D0A9D">
      <w:pPr>
        <w:pStyle w:val="SourceCode"/>
      </w:pPr>
      <w:r>
        <w:rPr>
          <w:rStyle w:val="CommentTok"/>
        </w:rPr>
        <w:t># bookID: 31373 where the date value before converting the column into a datetime type was 11/31/2000 (30 days for November)</w:t>
      </w:r>
      <w:r>
        <w:br/>
      </w:r>
      <w:r>
        <w:rPr>
          <w:rStyle w:val="CommentTok"/>
        </w:rPr>
        <w:lastRenderedPageBreak/>
        <w:t># bookID: 45531 where the date value before converting the column into a datetime type was 6/31/1982 (30 days for June)</w:t>
      </w:r>
      <w:r>
        <w:br/>
      </w:r>
      <w:r>
        <w:rPr>
          <w:rStyle w:val="CommentTok"/>
        </w:rPr>
        <w:t xml:space="preserve"># Dropping those 2 rows </w:t>
      </w:r>
      <w:r>
        <w:br/>
      </w:r>
      <w:r>
        <w:rPr>
          <w:rStyle w:val="CommentTok"/>
        </w:rPr>
        <w:t>#df = df.drop(index=df.loc[df.publication_date.isna(),:].index)</w:t>
      </w:r>
    </w:p>
    <w:p w14:paraId="2D956534" w14:textId="234FB062" w:rsidR="00727073" w:rsidRDefault="00000000" w:rsidP="009D0A9D">
      <w:pPr>
        <w:pStyle w:val="SourceCode"/>
      </w:pPr>
      <w:r>
        <w:rPr>
          <w:rStyle w:val="VerbatimChar"/>
        </w:rPr>
        <w:t>---------------------------------------------------------------------------</w:t>
      </w:r>
      <w:r>
        <w:br/>
      </w:r>
      <w:r>
        <w:br/>
      </w:r>
    </w:p>
    <w:p w14:paraId="57584FBC" w14:textId="77777777" w:rsidR="00727073" w:rsidRDefault="00000000" w:rsidP="009D0A9D">
      <w:pPr>
        <w:pStyle w:val="Heading1"/>
      </w:pPr>
      <w:bookmarkStart w:id="11" w:name="next-steps"/>
      <w:bookmarkEnd w:id="2"/>
      <w:bookmarkEnd w:id="6"/>
      <w:bookmarkEnd w:id="10"/>
      <w:r>
        <w:t>Next Steps</w:t>
      </w:r>
    </w:p>
    <w:p w14:paraId="71F7C2F3" w14:textId="77777777" w:rsidR="00727073" w:rsidRDefault="00000000" w:rsidP="009D0A9D">
      <w:pPr>
        <w:numPr>
          <w:ilvl w:val="0"/>
          <w:numId w:val="5"/>
        </w:numPr>
      </w:pPr>
      <w:r>
        <w:t>In the correlation section</w:t>
      </w:r>
    </w:p>
    <w:p w14:paraId="48FED472" w14:textId="77777777" w:rsidR="00727073" w:rsidRDefault="00000000" w:rsidP="009D0A9D">
      <w:pPr>
        <w:pStyle w:val="Compact"/>
        <w:numPr>
          <w:ilvl w:val="1"/>
          <w:numId w:val="6"/>
        </w:numPr>
      </w:pPr>
      <w:r>
        <w:t>Avg rating // language (visual)</w:t>
      </w:r>
    </w:p>
    <w:p w14:paraId="7328F01A" w14:textId="77777777" w:rsidR="00727073" w:rsidRDefault="00000000" w:rsidP="009D0A9D">
      <w:pPr>
        <w:pStyle w:val="Compact"/>
        <w:numPr>
          <w:ilvl w:val="1"/>
          <w:numId w:val="6"/>
        </w:numPr>
      </w:pPr>
      <w:r>
        <w:t>Avg rating for top published authors over time (year) (bof)</w:t>
      </w:r>
    </w:p>
    <w:p w14:paraId="04901BB9" w14:textId="77777777" w:rsidR="00727073" w:rsidRDefault="00000000" w:rsidP="009D0A9D">
      <w:pPr>
        <w:pStyle w:val="Compact"/>
        <w:numPr>
          <w:ilvl w:val="1"/>
          <w:numId w:val="6"/>
        </w:numPr>
      </w:pPr>
      <w:r>
        <w:t>Avg rating for top publishers over time (bof)</w:t>
      </w:r>
    </w:p>
    <w:p w14:paraId="27842881" w14:textId="77777777" w:rsidR="00727073" w:rsidRDefault="00000000" w:rsidP="009D0A9D">
      <w:pPr>
        <w:pStyle w:val="Compact"/>
        <w:numPr>
          <w:ilvl w:val="1"/>
          <w:numId w:val="6"/>
        </w:numPr>
      </w:pPr>
      <w:r>
        <w:t>Corr month publication // avg rating / rating counts / text review</w:t>
      </w:r>
    </w:p>
    <w:p w14:paraId="14129B5B" w14:textId="77777777" w:rsidR="00727073" w:rsidRDefault="00000000" w:rsidP="009D0A9D">
      <w:pPr>
        <w:pStyle w:val="Compact"/>
        <w:numPr>
          <w:ilvl w:val="1"/>
          <w:numId w:val="6"/>
        </w:numPr>
      </w:pPr>
      <w:r>
        <w:t>Corr year publication // avg rating / rating counts / text review</w:t>
      </w:r>
    </w:p>
    <w:p w14:paraId="28DEB845" w14:textId="77777777" w:rsidR="00727073" w:rsidRDefault="00000000" w:rsidP="009D0A9D">
      <w:pPr>
        <w:numPr>
          <w:ilvl w:val="0"/>
          <w:numId w:val="5"/>
        </w:numPr>
      </w:pPr>
      <w:r>
        <w:t>jointplot for text_reviews_count and ratings_count –&gt; no histogram</w:t>
      </w:r>
    </w:p>
    <w:p w14:paraId="034FEA1D" w14:textId="77777777" w:rsidR="00727073" w:rsidRDefault="00000000" w:rsidP="009D0A9D">
      <w:pPr>
        <w:numPr>
          <w:ilvl w:val="0"/>
          <w:numId w:val="5"/>
        </w:numPr>
      </w:pPr>
      <w:r>
        <w:t>After dropping all outliers, how does the heatmap look like?</w:t>
      </w:r>
    </w:p>
    <w:p w14:paraId="2BD5131C" w14:textId="77777777" w:rsidR="00727073" w:rsidRDefault="00000000" w:rsidP="009D0A9D">
      <w:pPr>
        <w:numPr>
          <w:ilvl w:val="0"/>
          <w:numId w:val="5"/>
        </w:numPr>
      </w:pPr>
      <w:r>
        <w:t>Transforming categorical columns into numerical columns</w:t>
      </w:r>
    </w:p>
    <w:p w14:paraId="284AD1F9" w14:textId="77777777" w:rsidR="00727073" w:rsidRDefault="00000000" w:rsidP="009D0A9D">
      <w:pPr>
        <w:pStyle w:val="Compact"/>
        <w:numPr>
          <w:ilvl w:val="1"/>
          <w:numId w:val="7"/>
        </w:numPr>
      </w:pPr>
      <w:r>
        <w:t>Title</w:t>
      </w:r>
    </w:p>
    <w:p w14:paraId="5965FBCC" w14:textId="77777777" w:rsidR="00727073" w:rsidRDefault="00000000" w:rsidP="009D0A9D">
      <w:pPr>
        <w:pStyle w:val="Compact"/>
        <w:numPr>
          <w:ilvl w:val="1"/>
          <w:numId w:val="7"/>
        </w:numPr>
      </w:pPr>
      <w:r>
        <w:t>Authors</w:t>
      </w:r>
    </w:p>
    <w:p w14:paraId="38799FBF" w14:textId="77777777" w:rsidR="00727073" w:rsidRDefault="00000000" w:rsidP="009D0A9D">
      <w:pPr>
        <w:pStyle w:val="Compact"/>
        <w:numPr>
          <w:ilvl w:val="1"/>
          <w:numId w:val="7"/>
        </w:numPr>
      </w:pPr>
      <w:r>
        <w:t>Language</w:t>
      </w:r>
    </w:p>
    <w:p w14:paraId="2CF225AC" w14:textId="77777777" w:rsidR="00727073" w:rsidRDefault="00000000" w:rsidP="009D0A9D">
      <w:pPr>
        <w:pStyle w:val="Compact"/>
        <w:numPr>
          <w:ilvl w:val="1"/>
          <w:numId w:val="7"/>
        </w:numPr>
      </w:pPr>
      <w:r>
        <w:t>Publisher</w:t>
      </w:r>
    </w:p>
    <w:p w14:paraId="609C15AB" w14:textId="77777777" w:rsidR="00727073" w:rsidRDefault="00000000" w:rsidP="009D0A9D">
      <w:pPr>
        <w:numPr>
          <w:ilvl w:val="0"/>
          <w:numId w:val="5"/>
        </w:numPr>
      </w:pPr>
      <w:r>
        <w:t>New column that identifies if the book has been written by a single or multiple authors Or trying to select only the first author of the book</w:t>
      </w:r>
    </w:p>
    <w:p w14:paraId="5EF82752" w14:textId="77777777" w:rsidR="00727073" w:rsidRDefault="00000000" w:rsidP="009D0A9D">
      <w:pPr>
        <w:numPr>
          <w:ilvl w:val="0"/>
          <w:numId w:val="5"/>
        </w:numPr>
      </w:pPr>
      <w:r>
        <w:t>Identify similar publishers ???</w:t>
      </w:r>
    </w:p>
    <w:p w14:paraId="71096BB3" w14:textId="77777777" w:rsidR="00727073" w:rsidRDefault="00000000" w:rsidP="009D0A9D">
      <w:pPr>
        <w:numPr>
          <w:ilvl w:val="0"/>
          <w:numId w:val="5"/>
        </w:numPr>
      </w:pPr>
      <w:r>
        <w:t>Dropping the rows where the avg rating is 0</w:t>
      </w:r>
    </w:p>
    <w:p w14:paraId="117595FC" w14:textId="77777777" w:rsidR="00727073" w:rsidRDefault="00000000" w:rsidP="009D0A9D">
      <w:pPr>
        <w:numPr>
          <w:ilvl w:val="0"/>
          <w:numId w:val="5"/>
        </w:numPr>
      </w:pPr>
      <w:r>
        <w:t>Dropping the rows where rating counts and text review counts are set to 0</w:t>
      </w:r>
      <w:bookmarkEnd w:id="11"/>
    </w:p>
    <w:sectPr w:rsidR="0072707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4E582" w14:textId="77777777" w:rsidR="00F52853" w:rsidRDefault="00F52853">
      <w:pPr>
        <w:spacing w:after="0"/>
      </w:pPr>
      <w:r>
        <w:separator/>
      </w:r>
    </w:p>
  </w:endnote>
  <w:endnote w:type="continuationSeparator" w:id="0">
    <w:p w14:paraId="5BB6D1DA" w14:textId="77777777" w:rsidR="00F52853" w:rsidRDefault="00F52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4DCD5" w14:textId="77777777" w:rsidR="00F52853" w:rsidRDefault="00F52853">
      <w:r>
        <w:separator/>
      </w:r>
    </w:p>
  </w:footnote>
  <w:footnote w:type="continuationSeparator" w:id="0">
    <w:p w14:paraId="2C93F4FE" w14:textId="77777777" w:rsidR="00F52853" w:rsidRDefault="00F528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A64D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BAB5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AD600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95764599">
    <w:abstractNumId w:val="0"/>
  </w:num>
  <w:num w:numId="2" w16cid:durableId="154342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4375372">
    <w:abstractNumId w:val="1"/>
  </w:num>
  <w:num w:numId="4" w16cid:durableId="307517887">
    <w:abstractNumId w:val="1"/>
  </w:num>
  <w:num w:numId="5" w16cid:durableId="923996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52042182">
    <w:abstractNumId w:val="1"/>
  </w:num>
  <w:num w:numId="7" w16cid:durableId="3317611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7073"/>
    <w:rsid w:val="00070998"/>
    <w:rsid w:val="00361CF0"/>
    <w:rsid w:val="003C78AC"/>
    <w:rsid w:val="00727073"/>
    <w:rsid w:val="009D0A9D"/>
    <w:rsid w:val="00F528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8D388"/>
  <w15:docId w15:val="{3F1581DC-A113-4EA9-A37E-77BFBAE54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2AFF5-5007-426A-9F16-9CD06318A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1869</Words>
  <Characters>1028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main Roure</cp:lastModifiedBy>
  <cp:revision>5</cp:revision>
  <dcterms:created xsi:type="dcterms:W3CDTF">2023-02-26T11:06:00Z</dcterms:created>
  <dcterms:modified xsi:type="dcterms:W3CDTF">2023-02-26T11:58:00Z</dcterms:modified>
</cp:coreProperties>
</file>